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-wide</w:t>
      </w:r>
      <w:r>
        <w:t xml:space="preserve"> </w:t>
      </w:r>
      <w:r>
        <w:t xml:space="preserve">association</w:t>
      </w:r>
      <w:r>
        <w:t xml:space="preserve"> </w:t>
      </w:r>
      <w:r>
        <w:t xml:space="preserve">study</w:t>
      </w:r>
      <w:r>
        <w:t xml:space="preserve"> </w:t>
      </w:r>
      <w:r>
        <w:t xml:space="preserve">on</w:t>
      </w:r>
      <w:r>
        <w:t xml:space="preserve"> </w:t>
      </w:r>
      <w:r>
        <w:t xml:space="preserve">body</w:t>
      </w:r>
      <w:r>
        <w:t xml:space="preserve"> </w:t>
      </w:r>
      <w:r>
        <w:t xml:space="preserve">mass</w:t>
      </w:r>
      <w:r>
        <w:t xml:space="preserve"> </w:t>
      </w:r>
      <w:r>
        <w:t xml:space="preserve">index</w:t>
      </w:r>
      <w:r>
        <w:t xml:space="preserve"> </w:t>
      </w:r>
      <w:r>
        <w:t xml:space="preserve">of</w:t>
      </w:r>
      <w:r>
        <w:t xml:space="preserve"> </w:t>
      </w:r>
      <w:r>
        <w:t xml:space="preserve">12-18</w:t>
      </w:r>
      <w:r>
        <w:t xml:space="preserve"> </w:t>
      </w:r>
      <w:r>
        <w:t xml:space="preserve">year-old,</w:t>
      </w:r>
      <w:r>
        <w:t xml:space="preserve"> </w:t>
      </w:r>
      <w:r>
        <w:t xml:space="preserve">US</w:t>
      </w:r>
      <w:r>
        <w:t xml:space="preserve"> </w:t>
      </w:r>
      <w:r>
        <w:t xml:space="preserve">NHANES</w:t>
      </w:r>
      <w:r>
        <w:t xml:space="preserve"> </w:t>
      </w:r>
      <w:r>
        <w:t xml:space="preserve">2003-2004</w:t>
      </w:r>
      <w:r>
        <w:t xml:space="preserve"> </w:t>
      </w:r>
      <w:r>
        <w:t xml:space="preserve">2003-2004</w:t>
      </w:r>
      <w:r>
        <w:t xml:space="preserve"> </w:t>
      </w:r>
      <w:r>
        <w:t xml:space="preserve">and</w:t>
      </w:r>
      <w:r>
        <w:t xml:space="preserve"> </w:t>
      </w:r>
      <w:r>
        <w:t xml:space="preserve">2013-2014</w:t>
      </w:r>
    </w:p>
    <w:p>
      <w:pPr>
        <w:pStyle w:val="Author"/>
      </w:pPr>
      <w:r>
        <w:t xml:space="preserve">Water</w:t>
      </w:r>
      <w:r>
        <w:t xml:space="preserve"> </w:t>
      </w:r>
      <w:r>
        <w:t xml:space="preserve">and</w:t>
      </w:r>
      <w:r>
        <w:t xml:space="preserve"> </w:t>
      </w:r>
      <w:r>
        <w:t xml:space="preserve">Health</w:t>
      </w:r>
      <w:r>
        <w:t xml:space="preserve"> </w:t>
      </w:r>
      <w:r>
        <w:t xml:space="preserve">Laboratory</w:t>
      </w:r>
      <w:r>
        <w:t xml:space="preserve"> </w:t>
      </w:r>
      <w:r>
        <w:t xml:space="preserve">-</w:t>
      </w:r>
      <w:r>
        <w:t xml:space="preserve"> </w:t>
      </w:r>
      <w:r>
        <w:t xml:space="preserve">Cyprus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bookmarkStart w:id="22" w:name="discovery-2003-2004-nhanes-data"/>
    <w:p>
      <w:pPr>
        <w:pStyle w:val="Heading1"/>
      </w:pPr>
      <w:r>
        <w:t xml:space="preserve">Discovery: 2003-2004 NHANES data</w:t>
      </w:r>
    </w:p>
    <w:p>
      <w:pPr>
        <w:pStyle w:val="FirstParagraph"/>
      </w:pPr>
      <w:r>
        <w:t xml:space="preserve">Downloaded from:</w:t>
      </w:r>
      <w:r>
        <w:t xml:space="preserve"> </w:t>
      </w:r>
      <w:hyperlink r:id="rId20">
        <w:r>
          <w:rPr>
            <w:rStyle w:val="Hyperlink"/>
            <w:i/>
            <w:b/>
          </w:rPr>
          <w:t xml:space="preserve">https://wwwn.cdc.gov/nchs/nhanes/ContinuousNhanes/Default.aspx?BeginYear=2003</w:t>
        </w:r>
      </w:hyperlink>
    </w:p>
    <w:bookmarkStart w:id="21" w:name="introduction---participant-selection"/>
    <w:p>
      <w:pPr>
        <w:pStyle w:val="Heading2"/>
      </w:pPr>
      <w:r>
        <w:t xml:space="preserve">Introduction - participant selection</w:t>
      </w:r>
    </w:p>
    <w:p>
      <w:pPr>
        <w:numPr>
          <w:ilvl w:val="0"/>
          <w:numId w:val="1001"/>
        </w:numPr>
        <w:pStyle w:val="Compact"/>
      </w:pPr>
      <w:r>
        <w:t xml:space="preserve">Total number of records/participants in the combined dataset: 10122</w:t>
      </w:r>
    </w:p>
    <w:p>
      <w:pPr>
        <w:pStyle w:val="FirstParagraph"/>
      </w:pPr>
      <w:r>
        <w:t xml:space="preserve">Exclusion:</w:t>
      </w:r>
    </w:p>
    <w:p>
      <w:pPr>
        <w:numPr>
          <w:ilvl w:val="0"/>
          <w:numId w:val="1002"/>
        </w:numPr>
      </w:pPr>
      <w:r>
        <w:t xml:space="preserve">Records/participants &lt;12 and &gt;18 years-old: 8108</w:t>
      </w:r>
    </w:p>
    <w:p>
      <w:pPr>
        <w:numPr>
          <w:ilvl w:val="0"/>
          <w:numId w:val="1002"/>
        </w:numPr>
      </w:pPr>
      <w:r>
        <w:t xml:space="preserve">Pregnant participants: 40</w:t>
      </w:r>
    </w:p>
    <w:p>
      <w:pPr>
        <w:numPr>
          <w:ilvl w:val="0"/>
          <w:numId w:val="1002"/>
        </w:numPr>
      </w:pPr>
      <w:r>
        <w:t xml:space="preserve">Diabetics: 10</w:t>
      </w:r>
    </w:p>
    <w:p>
      <w:pPr>
        <w:numPr>
          <w:ilvl w:val="0"/>
          <w:numId w:val="1002"/>
        </w:numPr>
      </w:pPr>
      <w:r>
        <w:t xml:space="preserve">Missing BMI: 65</w:t>
      </w:r>
    </w:p>
    <w:bookmarkEnd w:id="21"/>
    <w:bookmarkEnd w:id="22"/>
    <w:bookmarkStart w:id="25" w:name="replication-2013-2014-nhanes-data"/>
    <w:p>
      <w:pPr>
        <w:pStyle w:val="Heading1"/>
      </w:pPr>
      <w:r>
        <w:t xml:space="preserve">Replication: 2013-2014 NHANES data</w:t>
      </w:r>
    </w:p>
    <w:p>
      <w:pPr>
        <w:pStyle w:val="FirstParagraph"/>
      </w:pPr>
      <w:r>
        <w:t xml:space="preserve">Downloaded from:</w:t>
      </w:r>
      <w:r>
        <w:t xml:space="preserve"> </w:t>
      </w:r>
      <w:hyperlink r:id="rId23">
        <w:r>
          <w:rPr>
            <w:rStyle w:val="Hyperlink"/>
            <w:i/>
            <w:b/>
          </w:rPr>
          <w:t xml:space="preserve">https://wwwn.cdc.gov/nchs/nhanes/ContinuousNhanes/Default.aspx?BeginYear=2013</w:t>
        </w:r>
      </w:hyperlink>
    </w:p>
    <w:bookmarkStart w:id="24" w:name="introduction---participant-selection-1"/>
    <w:p>
      <w:pPr>
        <w:pStyle w:val="Heading2"/>
      </w:pPr>
      <w:r>
        <w:t xml:space="preserve">Introduction - participant selection</w:t>
      </w:r>
    </w:p>
    <w:p>
      <w:pPr>
        <w:numPr>
          <w:ilvl w:val="0"/>
          <w:numId w:val="1003"/>
        </w:numPr>
        <w:pStyle w:val="Compact"/>
      </w:pPr>
      <w:r>
        <w:t xml:space="preserve">Total number of records/participants in the combined dataset: 10175</w:t>
      </w:r>
    </w:p>
    <w:p>
      <w:pPr>
        <w:pStyle w:val="FirstParagraph"/>
      </w:pPr>
      <w:r>
        <w:t xml:space="preserve">Exclusion:</w:t>
      </w:r>
    </w:p>
    <w:p>
      <w:pPr>
        <w:numPr>
          <w:ilvl w:val="0"/>
          <w:numId w:val="1004"/>
        </w:numPr>
      </w:pPr>
      <w:r>
        <w:t xml:space="preserve">Records/participants &lt;12 and &gt;18 years-old: 8896</w:t>
      </w:r>
    </w:p>
    <w:p>
      <w:pPr>
        <w:numPr>
          <w:ilvl w:val="0"/>
          <w:numId w:val="1004"/>
        </w:numPr>
      </w:pPr>
      <w:r>
        <w:t xml:space="preserve">Pregnant participants: # no filtering for this variable in 2013-2014</w:t>
      </w:r>
    </w:p>
    <w:p>
      <w:pPr>
        <w:numPr>
          <w:ilvl w:val="1"/>
          <w:numId w:val="1005"/>
        </w:numPr>
        <w:pStyle w:val="Compact"/>
      </w:pPr>
      <w:r>
        <w:t xml:space="preserve">Diabetics: 8</w:t>
      </w:r>
    </w:p>
    <w:p>
      <w:pPr>
        <w:numPr>
          <w:ilvl w:val="0"/>
          <w:numId w:val="1004"/>
        </w:numPr>
      </w:pPr>
      <w:r>
        <w:t xml:space="preserve">Missing BMI: 47</w:t>
      </w:r>
    </w:p>
    <w:p>
      <w:pPr>
        <w:pStyle w:val="FirstParagraph"/>
      </w:pPr>
      <w:r>
        <w:t xml:space="preserve">#Check of the variables</w:t>
      </w:r>
    </w:p>
    <w:bookmarkEnd w:id="24"/>
    <w:bookmarkEnd w:id="25"/>
    <w:bookmarkStart w:id="35" w:name="section"/>
    <w:p>
      <w:pPr>
        <w:pStyle w:val="Heading1"/>
      </w:pPr>
      <w:r>
        <w:t xml:space="preserve">2003-2004</w:t>
      </w:r>
    </w:p>
    <w:bookmarkStart w:id="26" w:name="X790e78297ae82a2d93ae276bd446e53ce897188"/>
    <w:p>
      <w:pPr>
        <w:pStyle w:val="Heading2"/>
      </w:pPr>
      <w:r>
        <w:t xml:space="preserve">Descriptives - Background: unweighted statistics 2003-2004</w:t>
      </w:r>
    </w:p>
    <w:p>
      <w:pPr>
        <w:pStyle w:val="FirstParagraph"/>
      </w:pPr>
      <w:r>
        <w:t xml:space="preserve">Background participant characteristics: Descriptives of the categorical variable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= Male (%)</w:t>
            </w:r>
          </w:p>
        </w:tc>
        <w:tc>
          <w:p>
            <w:pPr>
              <w:pStyle w:val="Compact"/>
              <w:jc w:val="left"/>
            </w:pPr>
            <w:r>
              <w:t xml:space="preserve">999 (52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er_home = Yes (%)</w:t>
            </w:r>
          </w:p>
        </w:tc>
        <w:tc>
          <w:p>
            <w:pPr>
              <w:pStyle w:val="Compact"/>
              <w:jc w:val="left"/>
            </w:pPr>
            <w:r>
              <w:t xml:space="preserve">429 (2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xican American</w:t>
            </w:r>
          </w:p>
        </w:tc>
        <w:tc>
          <w:p>
            <w:pPr>
              <w:pStyle w:val="Compact"/>
              <w:jc w:val="left"/>
            </w:pPr>
            <w:r>
              <w:t xml:space="preserve">577 (3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683 (36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514 (27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67 ( 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Hispanic</w:t>
            </w:r>
          </w:p>
        </w:tc>
        <w:tc>
          <w:p>
            <w:pPr>
              <w:pStyle w:val="Compact"/>
              <w:jc w:val="left"/>
            </w:pPr>
            <w:r>
              <w:t xml:space="preserve">58 ( 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igh school diploma including GED</w:t>
            </w:r>
          </w:p>
        </w:tc>
        <w:tc>
          <w:p>
            <w:pPr>
              <w:pStyle w:val="Compact"/>
              <w:jc w:val="left"/>
            </w:pPr>
            <w:r>
              <w:t xml:space="preserve">92 ( 4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left"/>
            </w:pPr>
            <w:r>
              <w:t xml:space="preserve">1750 (9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than high school</w:t>
            </w:r>
          </w:p>
        </w:tc>
        <w:tc>
          <w:p>
            <w:pPr>
              <w:pStyle w:val="Compact"/>
              <w:jc w:val="left"/>
            </w:pPr>
            <w:r>
              <w:t xml:space="preserve">55 ( 2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xbmi_cat_perc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p>
            <w:pPr>
              <w:pStyle w:val="Compact"/>
              <w:jc w:val="left"/>
            </w:pPr>
            <w:r>
              <w:t xml:space="preserve">40 ( 2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y Weight</w:t>
            </w:r>
          </w:p>
        </w:tc>
        <w:tc>
          <w:p>
            <w:pPr>
              <w:pStyle w:val="Compact"/>
              <w:jc w:val="left"/>
            </w:pPr>
            <w:r>
              <w:t xml:space="preserve">1149 (6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351 (18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359 (18.9)</w:t>
            </w:r>
          </w:p>
        </w:tc>
      </w:tr>
    </w:tbl>
    <w:p>
      <w:pPr>
        <w:pStyle w:val="BodyText"/>
      </w:pPr>
      <w:r>
        <w:t xml:space="preserve">Background participant characteristics: Descriptives of the continuous variable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ageyr (mean (SD))</w:t>
            </w:r>
          </w:p>
        </w:tc>
        <w:tc>
          <w:p>
            <w:pPr>
              <w:pStyle w:val="Compact"/>
              <w:jc w:val="left"/>
            </w:pPr>
            <w:r>
              <w:t xml:space="preserve">14.97 (2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fmpir (mean (SD))</w:t>
            </w:r>
          </w:p>
        </w:tc>
        <w:tc>
          <w:p>
            <w:pPr>
              <w:pStyle w:val="Compact"/>
              <w:jc w:val="left"/>
            </w:pPr>
            <w:r>
              <w:t xml:space="preserve">2.07 (1.54)</w:t>
            </w:r>
          </w:p>
        </w:tc>
      </w:tr>
    </w:tbl>
    <w:p>
      <w:pPr>
        <w:pStyle w:val="BodyText"/>
      </w:pPr>
      <w:r>
        <w:t xml:space="preserve">Background participant characteristics: Descriptives of the physical activity variable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_act = Yes (%)</w:t>
            </w:r>
          </w:p>
        </w:tc>
        <w:tc>
          <w:p>
            <w:pPr>
              <w:pStyle w:val="Compact"/>
              <w:jc w:val="left"/>
            </w:pPr>
            <w:r>
              <w:t xml:space="preserve">1294 (70.9)</w:t>
            </w:r>
          </w:p>
        </w:tc>
      </w:tr>
    </w:tbl>
    <w:bookmarkEnd w:id="26"/>
    <w:bookmarkStart w:id="27" w:name="X0ce664ff9c8a577a66d3aba05e03f8655ddc334"/>
    <w:p>
      <w:pPr>
        <w:pStyle w:val="Heading2"/>
      </w:pPr>
      <w:r>
        <w:t xml:space="preserve">Weighted analysis: Demographics — 2 yr weights</w:t>
      </w:r>
    </w:p>
    <w:p>
      <w:pPr>
        <w:pStyle w:val="FirstParagraph"/>
      </w:pPr>
      <w:r>
        <w:t xml:space="preserve">Study participants by sex: Weighted statistics (percentage [95% CI]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_ci_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9.3 [46.8%, 51.7%]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.7 [48.3%, 53.2%]</w:t>
            </w:r>
          </w:p>
        </w:tc>
      </w:tr>
    </w:tbl>
    <w:p>
      <w:pPr>
        <w:pStyle w:val="BodyText"/>
      </w:pPr>
      <w:r>
        <w:t xml:space="preserve">Demographic characteristics of study participants overall and by sex: Weighted statistics (mean (se) and median [iqr] presented for the continuous variables and percentage [95% CI] for the categorical variables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ge at Screening Adjudic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 (0.1) | 15 [13, 1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 (0.1) | 15 [13, 1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9 (0.1) | 15 [13, 1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amily PI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6 (0.1) | 2.5 [1.1, 4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6 (0.1) | 2.5 [1.1, 4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6 (0.1) | 2.4 [1.2, 4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x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 [5.4%, 16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.6 [5.1%, 16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3 [5.6%, 17.1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-Hispanic 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7 [9.7%, 19.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3 [9.5%, 19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2 [9.6%, 20.7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-Hispanic 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.5 [54.8%, 74.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1 [56.1%, 76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 [53%, 73.1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9 [2.9%, 6.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8 [2.2%, 7.4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 [2.4%, 7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ther 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9 [2.3%, 7.4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2 [1.3%, 7.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5 [3%, 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ducational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igh school diploma including 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9 [2.8%, 9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1 [2.7%, 7.6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7 [2.2%, 11.1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ducational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ess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0.5 [86.9%, 94.1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0.8 [87.6%, 94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0.3 [85.1%, 95.4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ducational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re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6 [1.9%, 5.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 [2%, 6.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1 [1%, 5.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mokers at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4.9 [69.6%, 80.1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4 [66.3%, 81.7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5.7 [70.7%, 80.7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2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mokers at hom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.1 [19.9%, 30.4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 [18.3%, 33.7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.3 [19.3%, 29.3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</w:tbl>
    <w:bookmarkEnd w:id="27"/>
    <w:bookmarkStart w:id="28" w:name="X279046ac299c29c4de75446e8b587d86978c6b9"/>
    <w:p>
      <w:pPr>
        <w:pStyle w:val="Heading2"/>
      </w:pPr>
      <w:r>
        <w:t xml:space="preserve">Weighted analysis: Nutrition day 1 Variables — nutrition weights</w:t>
      </w:r>
    </w:p>
    <w:p>
      <w:pPr>
        <w:pStyle w:val="FirstParagraph"/>
      </w:pPr>
      <w:r>
        <w:t xml:space="preserve">Nutrition dietary variables of study participants overall and by sex: Weighted statistics (mean (SD) and median[IQR]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nergy (kc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34.8 (47) | 2213 [1615, 28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94.1 (37.5) | 1918 [1441, 24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48.2 (76.7) | 2494 [1820, 327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rotein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 (2) | 75.8 [51.9, 99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7.4 (1.4) | 63.1 [44.3, 83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3.6 (3.4) | 86.6 [63, 12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arbohydrate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0 (6.2) | 287.7 [212.3, 377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5.8 (5.5) | 251.9 [190.9, 325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0.7 (9.8) | 326.6 [243.8, 432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sugars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7.6 (2.9) | 146.6 [100.8, 200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6.2 (3.6) | 127.8 [87.5, 17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7.3 (4.9) | 159.5 [114, 227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 fiber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6 (0.4) | 12.1 [7.8, 17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 (0.4) | 10.3 [7.1, 14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1 (0.5) | 13.7 [8.5, 19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fat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7.3 (2) | 78.1 [54.9, 11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5.7 (2) | 69 [49.1, 96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 (3.2) | 90.2 [62, 122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saturated fatty acids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.9 (0.7) | 27.4 [17.9, 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.7 (0.7) | 23.6 [15.3, 33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9 (1.2) | 30.5 [20.9, 44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monounsaturated fatty acids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.5 (0.8) | 29.2 [20, 42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.9 (0.8) | 25.7 [17.6, 34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.8 (1.2) | 33.8 [22.6, 47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polyunsaturated fatty acids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9 (0.5) | 14.7 [9.3, 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2 (0.5) | 13.2 [8.6, 2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5 (0.8) | 16.7 [10.1, 25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olesterol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5.7 (6.3) | 196 [122, 3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2.5 (8.1) | 167 [106, 24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5.5 (9.5) | 225 [143, 3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E as alpha-tocopherol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9 (0.3) | 5.1 [3.4, 8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1 (0.2) | 4.7 [3.1, 7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6 (0.5) | 5.7 [3.6, 8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dded alpha-tocopherol (Vitamin E)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.1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.1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tinol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58.2 (21.6) | 379 [188, 6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6 (22.4) | 336 [160, 5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15.4 (24.7) | 428 [215, 6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A, RA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57 (24.2) | 452 [244, 7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96 (24.4) | 420 [217, 6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3.1 (28.6) | 494 [287, 8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pha-caroten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4.5 (18.2) | 20 [4, 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1.7 (22.7) | 20 [5, 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7.9 (25.5) | 19 [2, 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eta-caroten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25.3 (92.6) | 385 [176, 8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50.5 (136.1) | 350 [153, 8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2.1 (104.7) | 420 [204, 8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eta-cryptoxanthin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1.2 (18.8) | 16 [2, 1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1.7 (10.6) | 15 [2, 1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8.3 (31.6) | 16 [2, 12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ycopen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99.5 (393) | 1840 [4, 908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00 (322.5) | 932 [0, 65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46.6 (580.2) | 3080 [311, 11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utein + zeaxanthin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58 (69.6) | 444 [200, 93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57 (107.2) | 422 [194, 9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58.9 (72.7) | 454 [218, 99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hiamin (Vitamin B1)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8 (0.1) | 1.6 [1.1, 2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 (0.1) | 1.4 [1, 1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1 (0.1) | 1.9 [1.2, 2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iboflavin (Vitamin B2)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3 (0.1) | 2 [1.4, 2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9 (0.1) | 1.8 [1.1, 2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6 (0.1) | 2.3 [1.6, 3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iacin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.4 (0.7) | 21.4 [14.2, 29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8 (0.6) | 17.9 [12.3, 25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.7 (0.9) | 24.5 [16.7, 33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B6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8 (0.1) | 1.6 [1, 2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 (0.1) | 1.3 [0.8, 1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1 (0.1) | 1.9 [1.2, 2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Folat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21.3 (13.3) | 351 [231, 5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6.3 (12.4) | 314 [212, 4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1.9 (15.8) | 417 [268, 6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olic acid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7.2 (9.9) | 187 [110, 3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6.6 (11.1) | 166 [89, 2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5.3 (11) | 211 [131, 3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ood folat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4.1 (4.1) | 145 [99, 2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9.6 (3.4) | 125 [92, 19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6.7 (7.6) | 166 [111, 24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olate, DF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94.5 (20.1) | 480 [312, 75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18.1 (20) | 426 [286, 6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4.8 (23) | 582 [371, 84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B12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4 (0.2) | 4.6 [2.5, 7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4 (0.2) | 3.4 [2.1, 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3 (0.3) | 5.5 [3.3, 8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dded vitamin B12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 (0.1) | 0 [0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 (0.1) | 0 [0, 1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2 (0.1) | 0 [0, 1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C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9.1 (6.1) | 47.3 [17.2, 119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5.4 (4.4) | 43.8 [15.3, 106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1.7 (9.7) | 52.6 [19.1, 133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K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2.5 (4.2) | 40 [23.2, 69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.3 (5.9) | 36.4 [21.1, 63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.5 (4) | 45.7 [27.3, 72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alcium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44.6 (38.2) | 881 [584, 141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90.5 (37.6) | 791 [504, 11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86.3 (48.2) | 1019 [628, 15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osphorus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67.4 (36.1) | 1262 [866, 17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58.7 (31.1) | 1072 [774, 14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59.3 (53.2) | 1413 [1041, 193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gnesium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7.9 (6.9) | 218 [156, 3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2.2 (6.2) | 189 [144, 2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0.7 (10.4) | 261 [180, 34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ron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7 (0.5) | 14.3 [10.1, 2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1 (0.5) | 12.4 [8.7, 16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1 (0.6) | 16.6 [11.3, 24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Zinc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5 (0.4) | 11 [7.1, 15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.3 (0.4) | 9.3 [6.1, 13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5 (0.5) | 13 [8.5, 18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pper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2 (0) | 1 [0.7, 1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 (0) | 0.9 [0.6, 1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3 (0.1) | 1.2 [0.8, 1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dium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58.5 (106.4) | 3172 [2238, 452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00.7 (77.3) | 2740 [2007, 36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071.6 (170.9) | 3775 [2558, 517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assium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32.3 (77.9) | 2220 [1503, 30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69.5 (39.5) | 1913 [1369, 26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66 (120.4) | 2564 [1767, 36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lenium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5.8 (2.8) | 96 [65.9, 132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8.8 (2.5) | 82.4 [57.7, 11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1.4 (4.3) | 112.8 [78, 151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affeine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8.2 (3) | 30 [1, 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5.1 (5) | 29 [1, 7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.1 (3.9) | 31 [1, 9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heobromine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.3 (4.3) | 5 [0, 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.5 (3.1) | 5 [0, 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6.5 (7.4) | 2 [0, 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cohol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3 (0.2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 (0.2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 (0.4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isture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14.4 (31.2) | 1455.9 [1070.2, 1969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55.2 (30.2) | 1259.8 [974.7, 1678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52.9 (51.1) | 1699.1 [1244.1, 2321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4:0 (But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6 [0.3, 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) | 0.5 [0.2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 (0) | 0.7 [0.3, 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6:0 (Hex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 (0) | 0.3 [0.1, 0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3 [0.1, 0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 (0) | 0.4 [0.2, 0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8:0 (Oct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2 [0.1, 0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1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3 [0.1, 0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10:0 (Dec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 (0) | 0.4 [0.2, 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 (0) | 0.4 [0.2, 0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) | 0.5 [0.3, 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12:0 (Dodec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5 [0.3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4 [0.2, 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 (0) | 0.6 [0.3, 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14:0 (Tetradec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7 (0.1) | 2.3 [1.3, 3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3 (0.1) | 1.9 [1.1, 3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 (0.1) | 2.6 [1.5, 4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16:0 (Hexadec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1 (0.4) | 14.7 [9.9, 20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9 (0.4) | 12.8 [8.7, 18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.2 (0.6) | 16.5 [11.3, 24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18:0 (Octadec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6 (0.2) | 6.9 [4.6, 9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5 (0.2) | 5.8 [3.9, 8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7 (0.3) | 8.1 [5.4, 11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FA 16:1 (Hexadec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4 (0) | 1.2 [0.7, 1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1 (0) | 1 [0.6, 1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6 (0.1) | 1.4 [0.9, 2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FA 18:1 (Octadec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.4 (0.8) | 27.2 [18.5, 39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.1 (0.8) | 24.1 [16.3, 32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.3 (1.1) | 31.3 [21.1, 44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FA 20:1 (Eicos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1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1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FA 22:1 (Docos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18:2 (Octadecadi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9 (0.5) | 12.9 [8.3, 20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3 (0.5) | 11.5 [7.5, 17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4 (0.8) | 14.5 [9, 22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18:3 (Octadecatri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 (0) | 1.3 [0.7, 1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4 (0.1) | 1.1 [0.7, 1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6 (0.1) | 1.4 [0.8, 2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18:4 (Octadecatetra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20:4 (Eicosatetra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20:5 (Eicosapenta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22:5 (Docosapenta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22:6 (Docosahexaenoic) (gm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4</w:t>
            </w:r>
          </w:p>
        </w:tc>
      </w:tr>
    </w:tbl>
    <w:bookmarkEnd w:id="28"/>
    <w:bookmarkStart w:id="29" w:name="X200640844c0f713188ca1ac803cef37a4846192"/>
    <w:p>
      <w:pPr>
        <w:pStyle w:val="Heading2"/>
      </w:pPr>
      <w:r>
        <w:t xml:space="preserve">Weighted analysis: Laboratory Categorical and Continuous Variables — mec weights</w:t>
      </w:r>
    </w:p>
    <w:p>
      <w:pPr>
        <w:pStyle w:val="FirstParagraph"/>
      </w:pPr>
      <w:r>
        <w:t xml:space="preserve">Laboratory characteristics of study participants overall and by sex: Weighted statistics (mean (SD) and median [IQR])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asophils nu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osinophils nu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1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1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1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ymphocyte nu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2 (0) | 2.1 [1.7, 2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2 (0) | 2.2 [1.8, 2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2 (0) | 2.1 [1.7, 2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cyte nu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) | 0.5 [0.4, 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 (0) | 0.5 [0.4, 0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) | 0.5 [0.4, 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gmented neutrophils nu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 (0.1) | 3.8 [2.9, 4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4 (0.1) | 4.2 [3.1, 5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8 (0.1) | 3.4 [2.7, 4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asophils perc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6 [0.4, 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) | 0.6 [0.4, 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6 [0.4, 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osinophils perc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9 (0.1) | 2.2 [1.3, 3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5 (0.1) | 1.8 [1.2, 3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3 (0.2) | 2.5 [1.7, 4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ematocri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2.3 (0.2) | 42.2 [39.8, 44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0.1 (0.2) | 40.2 [38.3, 42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.5 (0.2) | 44.5 [42.2, 46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emoglobin (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4 (0.1) | 14.4 [13.6, 15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6 (0.1) | 13.7 [13.1, 14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1 (0.1) | 15 [14.4, 15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ymphocyte perc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.2 (0.2) | 32.3 [26.5, 37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.4 (0.3) | 31.2 [25.6, 36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0.3) | 32.8 [27.1, 38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cell hemoglobin (p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.7 (0.1) | 29.8 [28.8, 3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.7 (0.1) | 29.9 [29, 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.6 (0.1) | 29.8 [28.7, 3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cell volume (f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7.5 (0.2) | 87.9 [85.1, 9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7.5 (0.2) | 87.9 [85.4, 90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7.5 (0.2) | 87.9 [84.6, 9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cyte perc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2 (0.1) | 8 [6.6, 9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7 (0.1) | 7.5 [6.2, 8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6 (0.1) | 8.4 [7.2, 9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platelet volume (f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 (0) | 8 [7.5, 8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 (0) | 8 [7.5, 8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1 (0) | 8 [7.6, 8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gmented neutrophils perc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6 (0.2) | 56.2 [49.4, 62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7.8 (0.3) | 58.3 [52.1, 64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.4 (0.3) | 54.3 [47.4, 6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latelet count SI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2.2 (2.4) | 275 [237, 3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5.1 (3.1) | 291 [247, 3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9.9 (3) | 264 [227, 3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d blood cell count (million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8 (0) | 4.8 [4.5, 5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6 (0) | 4.6 [4.4, 4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1 (0) | 5.1 [4.9, 5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d cell distribution width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4 (0) | 12.3 [12, 12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4 (0) | 12.2 [11.9, 12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4 (0) | 12.3 [12, 12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hite blood cell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1 (0.1) | 6.9 [5.6, 8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4 (0.1) | 7.2 [5.8, 8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8 (0.1) | 6.6 [5.4, 7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bumin (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.3 (0.1) | 44 [42, 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.3 (0.2) | 43 [41, 4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5.3 (0.2) | 45 [43, 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lood urea nitrogen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5 (0) | 3.2 [2.9, 3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2 (0.1) | 3.2 [2.5, 3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7 (0.1) | 3.6 [2.9, 4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calcium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4 (0) | 2.5 [2.4, 2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4 (0) | 2.4 [2.4, 2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5 (0) | 2.5 [2.4, 2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olesterol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2 (0) | 4.1 [3.7, 4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3 (0) | 4.2 [3.8, 4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 (0) | 4.1 [3.6, 4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lobulin (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.6 (0.2) | 28 [26, 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.3 (0.2) | 29 [27, 3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.9 (0.2) | 28 [26, 3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lucose, serum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8 (0) | 4.8 [4.5, 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7 (0) | 4.7 [4.4, 4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9 (0) | 4.9 [4.6, 5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ron, refigerate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6 (0.3) | 15 [10.6, 2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7 (0.5) | 13.8 [9, 19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5 (0.3) | 15.9 [11.5, 2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osphorus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4 (0) | 1.4 [1.3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4 (0) | 1.4 [1.3, 1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 (0) | 1.5 [1.3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ilirubin, total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3 (0.3) | 12 [10.3, 15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 (0.4) | 10.3 [8.6, 13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6 (0.4) | 13.7 [10.3, 17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protein (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2.9 (0.2) | 73 [70, 7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2.6 (0.3) | 72 [69, 7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3.1 (0.3) | 73 [70, 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riglycerides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 (0) | 0.8 [0.6, 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 (0) | 0.7 [0.5, 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 (0) | 0.8 [0.6, 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5.3 (2.4) | 297.4 [249.8, 35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7.2 (3.5) | 261.7 [232, 303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1.5 (2.2) | 339 [297.4, 38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kaline phosphotase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1.1 (4.8) | 110 [73, 2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4.7 (3.9) | 81 [63, 1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5.1 (6.5) | 171 [101, 26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spartate aminotransferase AS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.3 (0.4) | 22 [20, 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.9 (0.6) | 20 [18, 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.5 (0.6) | 24 [21, 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2 (0.3) | 17 [14, 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9 (0.4) | 15 [13, 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.4 (0.6) | 18 [15, 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icarbonate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.3 (0.1) | 24 [23, 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.9 (0.1) | 24 [23, 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.7 (0.1) | 25 [23, 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loride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4 (0.1) | 104 [103, 1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4.4 (0.1) | 104 [103, 10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3.5 (0.1) | 103 [102, 1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reatinine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4 (0.6) | 61.9 [53, 7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.1 (0.6) | 61.9 [53, 7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1.3 (0.8) | 70.7 [61.9, 79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amma glutamyl transferase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9 (0.2) | 12 [10, 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 (0.3) | 11 [9, 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6 (0.3) | 14 [11, 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assium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 (0) | 4 [3.8, 4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9 (0) | 3.9 [3.8, 4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 (0) | 4 [3.9, 4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ctate dehydrogenase LDH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3.9 (2.3) | 128 [112, 1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8.2 (3.5) | 122 [109, 1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9.3 (1.6) | 137 [117, 15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dium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9.1 (0.1) | 139 [138, 14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8.9 (0.1) | 139 [138, 14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9.3 (0.1) | 139 [138, 14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smolality (mmol/K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6.1 (0.2) | 276 [274, 2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5.3 (0.2) | 275 [273, 27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6.7 (0.2) | 277 [275, 2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bumin, urine (mg/L) 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.7 (2.4) | 8.9 [4.9, 18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.9 (2.8) | 10.3 [5.7, 23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.5 (4) | 8 [4.6, 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tinine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4 (2.8) | 0.1 [0, 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8 (2.8) | 0.1 [0, 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.8 (4) | 0.1 [0, 1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lycohemoglobin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2 (0) | 5.2 [5, 5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1 (0) | 5.1 [5, 5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2 (0) | 5.2 [5, 5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admium (n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4 (0.1) | 1.8 [0.9, 2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5 (0.1) | 1.8 [0.9, 2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3 (0.2) | 1.8 [0.9, 2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ea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rcury, total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 (0.4) | 2.5 [1, 4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9 (0.4) | 2.5 [1, 4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 (0.4) | 2 [1, 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S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.1) | 0.6 [-0.1, 1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.1) | 0.6 [0, 1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.1) | 0.6 [-0.2, 1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2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SDS percenti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7 [0.5, 0.9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7 [0.5, 0.9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7 [0.4, 0.9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46</w:t>
            </w:r>
          </w:p>
        </w:tc>
      </w:tr>
    </w:tbl>
    <w:p>
      <w:pPr>
        <w:pStyle w:val="BodyText"/>
      </w:pPr>
      <w:r>
        <w:t xml:space="preserve">Physical activity and BMI (cat.): Weighted statistics (percentage [95% CI])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ysical activ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.3 [22.7%, 27.9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5 [30.5%, 36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6 [13.5%, 21.7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ysical activ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4.7 [72.1%, 77.3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5 [63.5%, 69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.4 [78.3%, 86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catego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d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2 [1.1%, 3.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4 [0.2%, 2.6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9 [1.7%, 4.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catego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ealthy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.4 [55.7%, 67.1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.9 [57.2%, 72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8.1 [52.2%, 63.9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catego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.4 [15.3%, 21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8 [12.2%, 21.4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9 [16.7%, 23.1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categori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bes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.1 [14.1%, 22.1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9 [11.8%, 22.1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1 [14.9%, 23.4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</w:tbl>
    <w:bookmarkEnd w:id="29"/>
    <w:bookmarkStart w:id="30" w:name="X43671dab3975e0eb81f39bc8196c0ebe7845166"/>
    <w:p>
      <w:pPr>
        <w:pStyle w:val="Heading2"/>
      </w:pPr>
      <w:r>
        <w:t xml:space="preserve">Weighted analysis: Laboratory Categorical and Continuous Variables — subsample A weights</w:t>
      </w:r>
    </w:p>
    <w:p>
      <w:pPr>
        <w:pStyle w:val="FirstParagraph"/>
      </w:pPr>
      <w:r>
        <w:t xml:space="preserve">Laboratory characteristics of study participants overall and by sex: Weighted statistics (mean (SD) and median [IQR])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nary total Arsenic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8 (3.8) | 8.1 [4.5, 14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.9 (7.2) | 7.9 [4, 13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8 (0.8) | 8.3 [4.9, 15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rcury, urine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.1) | 0.3 [0.1, 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.1) | 0.3 [0.1, 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.1) | 0.3 [0.1, 0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hexane sulfonic ac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2 (0.4) | 2.4 [1.3, 4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2 (0.4) | 2.4 [1.2, 5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2 (0.6) | 2.4 [1.4, 4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butane sulfonic ac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3 [0.3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3 [0.3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3 [0.3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decanoic ac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2 [0.2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2 [0.2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2 [0.2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heptanoic ac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2 [0.2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2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2 [0.2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nonanoic ac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1 (0.2) | 0.8 [0.6, 1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 (0.1) | 0.8 [0.5, 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2 (0.2) | 0.9 [0.6, 1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undecanoic ac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2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2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2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2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dodecanoic aci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7 [0.7, 0.7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7 [0.7, 0.7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7 [0.7, 0.7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38</w:t>
            </w:r>
          </w:p>
        </w:tc>
      </w:tr>
    </w:tbl>
    <w:bookmarkEnd w:id="30"/>
    <w:bookmarkStart w:id="31" w:name="Xc82efe5f266a559dc33d65e82ecdb21c8f4b774"/>
    <w:p>
      <w:pPr>
        <w:pStyle w:val="Heading2"/>
      </w:pPr>
      <w:r>
        <w:t xml:space="preserve">Weighted analysis: Laboratory Categorical and Continuous Variables — subsample B weights</w:t>
      </w:r>
    </w:p>
    <w:p>
      <w:pPr>
        <w:pStyle w:val="FirstParagraph"/>
      </w:pPr>
      <w:r>
        <w:t xml:space="preserve">Laboratory characteristics of study participants overall and by sex: Weighted statistics (mean (SD) and median [IQR])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2-ethyl-5-carboxypentyl phtha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4.3 (12.7) | 42.7 [22.1, 83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1.5 (19.6) | 42.2 [19, 77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.9 (10.2) | 45.8 [22.6, 86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n-butyl phtha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 (2.8) | 28.9 [15.8, 52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9.5 (3.4) | 32.9 [16.9, 58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.6 (3.5) | 25.9 [15.5, 50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(3-carboxypropyl) phtha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7 (0.3) | 4.2 [2.3, 7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3 (0.3) | 3.9 [2.2, 6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1 (0.5) | 4.6 [2.4, 8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ethyl phtha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7.9 (46.9) | 145.3 [53, 362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4 (44.7) | 150 [54.5, 3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0.1 (73.2) | 141 [49.4, 370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(2-ethyl-5-hydroxyhexyl) phtha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9.8 (11.8) | 29.8 [13.6, 54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7.3 (17.7) | 27.4 [11.8, 54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2.2 (11.6) | 30.2 [14.8, 53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(2-ethyl)-hexyl phtha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3 (1) | 2.3 [0.6, 5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7 (1.1) | 2.3 [0.6, 5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9 (1.5) | 2.3 [0.6, 5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isobutyl phtha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8 (0.6) | 5.8 [2.5, 1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2 (0.8) | 5.3 [2.5, 1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5 (0.7) | 5.9 [2.4, 1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isononyl phtha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3 (0.1) | 1.1 [1.1, 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2 (0.1) | 1.1 [1.1, 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3 (0.1) | 1.1 [1.1, 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benzyl phtha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.6 (2.5) | 17.6 [8.3, 36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.5 (3.4) | 17.6 [7.3, 3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.7 (3.5) | 17.5 [8.7, 37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-napthol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18.7 (628.8) | 1644.3 [838.1, 3954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742.9 (297.8) | 1599.9 [838.1, 3954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32.4 (1153.3) | 1675.7 [868.1, 389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-napthol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38.3 (544.9) | 2912 [1651.4, 5343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121.1 (387.6) | 3271.1 [1756.1, 618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732.7 (996.4) | 2651.7 [1564.4, 492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-fluor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1.4 (19.3) | 110.1 [57.3, 20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3 (23.5) | 106 [54.2, 193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8.3 (27.4) | 115.3 [61.2, 203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-fluor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5.6 (37) | 286.8 [145.8, 492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7.1 (40.1) | 279.7 [129.8, 469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90.1 (54.1) | 292.3 [158.9, 498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-phenanthr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1.3 (11.1) | 161.6 [88.7, 280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6.5 (10.4) | 152.8 [79.6, 262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5.5 (16.1) | 174.2 [96.6, 284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0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-pyrene (ng/L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8.7 (13.2) | 113.4 [62.9, 241.2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0.6 (18.1) | 104.6 [54.6, 223.8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6.2 (10.3) | 120 [67.9, 257.5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1</w:t>
            </w:r>
          </w:p>
        </w:tc>
      </w:tr>
    </w:tbl>
    <w:bookmarkEnd w:id="31"/>
    <w:bookmarkStart w:id="32" w:name="X84a7c13b3cad7e180bbd3b1a7f86d0750cc231f"/>
    <w:p>
      <w:pPr>
        <w:pStyle w:val="Heading2"/>
      </w:pPr>
      <w:r>
        <w:t xml:space="preserve">Weighted analysis: Laboratory Categorical and Continuous Variables — subsample C weights</w:t>
      </w:r>
    </w:p>
    <w:p>
      <w:pPr>
        <w:pStyle w:val="FirstParagraph"/>
      </w:pPr>
      <w:r>
        <w:t xml:space="preserve">Laboratory characteristics of study participants overall and by sex: Weighted statistics (mean (SD) and median [IQR])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nary Benzophenone-3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7.7 (39.5) | 22.1 [7.9, 67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0 (54) | 25.3 [9.2, 9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5.2 (66.3) | 17.4 [7.5, 40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odine, urine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1.2 (15.4) | 182.3 [105, 30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6.6 (23) | 164 [88, 30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5.7 (17.2) | 189 [112, 29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0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chlorate, urine (ng/mL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4 (0.3) | 4 [2.3, 6.6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1 (0.5) | 3.8 [2.2, 6.3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8 (0.5) | 4.4 [2.5, 7.1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06</w:t>
            </w:r>
          </w:p>
        </w:tc>
      </w:tr>
    </w:tbl>
    <w:bookmarkEnd w:id="32"/>
    <w:bookmarkStart w:id="34" w:name="qq-plots"/>
    <w:p>
      <w:pPr>
        <w:pStyle w:val="Heading2"/>
      </w:pPr>
      <w:r>
        <w:t xml:space="preserve">QQ-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1_DataPrep_files/figure-docx/S1-DataPrepR1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5" w:name="section-1"/>
    <w:p>
      <w:pPr>
        <w:pStyle w:val="Heading1"/>
      </w:pPr>
      <w:r>
        <w:t xml:space="preserve">2013-2014</w:t>
      </w:r>
    </w:p>
    <w:bookmarkStart w:id="36" w:name="X02b78ecac302e66a444336e1e67fbe4760aeec0"/>
    <w:p>
      <w:pPr>
        <w:pStyle w:val="Heading2"/>
      </w:pPr>
      <w:r>
        <w:t xml:space="preserve">Descriptives - Background: unweighted statistics 2013-2014</w:t>
      </w:r>
    </w:p>
    <w:p>
      <w:pPr>
        <w:pStyle w:val="FirstParagraph"/>
      </w:pPr>
      <w:r>
        <w:t xml:space="preserve">Background participant characteristics: Descriptives of the categorical variable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= Male (%)</w:t>
            </w:r>
          </w:p>
        </w:tc>
        <w:tc>
          <w:p>
            <w:pPr>
              <w:pStyle w:val="Compact"/>
              <w:jc w:val="left"/>
            </w:pPr>
            <w:r>
              <w:t xml:space="preserve">624 (5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er_home = Yes (%)</w:t>
            </w:r>
          </w:p>
        </w:tc>
        <w:tc>
          <w:p>
            <w:pPr>
              <w:pStyle w:val="Compact"/>
              <w:jc w:val="left"/>
            </w:pPr>
            <w:r>
              <w:t xml:space="preserve">277 (2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xican American</w:t>
            </w:r>
          </w:p>
        </w:tc>
        <w:tc>
          <w:p>
            <w:pPr>
              <w:pStyle w:val="Compact"/>
              <w:jc w:val="left"/>
            </w:pPr>
            <w:r>
              <w:t xml:space="preserve">287 (2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301 (24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306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03 (1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Hispanic</w:t>
            </w:r>
          </w:p>
        </w:tc>
        <w:tc>
          <w:p>
            <w:pPr>
              <w:pStyle w:val="Compact"/>
              <w:jc w:val="left"/>
            </w:pPr>
            <w:r>
              <w:t xml:space="preserve">127 (1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igh school diploma including GED</w:t>
            </w:r>
          </w:p>
        </w:tc>
        <w:tc>
          <w:p>
            <w:pPr>
              <w:pStyle w:val="Compact"/>
              <w:jc w:val="left"/>
            </w:pPr>
            <w:r>
              <w:t xml:space="preserve">78 ( 6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left"/>
            </w:pPr>
            <w:r>
              <w:t xml:space="preserve">1120 (9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than high school</w:t>
            </w:r>
          </w:p>
        </w:tc>
        <w:tc>
          <w:p>
            <w:pPr>
              <w:pStyle w:val="Compact"/>
              <w:jc w:val="left"/>
            </w:pPr>
            <w:r>
              <w:t xml:space="preserve">25 ( 2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xbmi_cat_perc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p>
            <w:pPr>
              <w:pStyle w:val="Compact"/>
              <w:jc w:val="left"/>
            </w:pPr>
            <w:r>
              <w:t xml:space="preserve">32 ( 2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y Weight</w:t>
            </w:r>
          </w:p>
        </w:tc>
        <w:tc>
          <w:p>
            <w:pPr>
              <w:pStyle w:val="Compact"/>
              <w:jc w:val="left"/>
            </w:pPr>
            <w:r>
              <w:t xml:space="preserve">702 (57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232 (19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258 (21.1)</w:t>
            </w:r>
          </w:p>
        </w:tc>
      </w:tr>
    </w:tbl>
    <w:p>
      <w:pPr>
        <w:pStyle w:val="BodyText"/>
      </w:pPr>
      <w:r>
        <w:t xml:space="preserve">Background participant characteristics: Descriptives of the continuous variable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ageyr (mean (SD))</w:t>
            </w:r>
          </w:p>
        </w:tc>
        <w:tc>
          <w:p>
            <w:pPr>
              <w:pStyle w:val="Compact"/>
              <w:jc w:val="left"/>
            </w:pPr>
            <w:r>
              <w:t xml:space="preserve">14.97 (2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fmpir (mean (SD))</w:t>
            </w:r>
          </w:p>
        </w:tc>
        <w:tc>
          <w:p>
            <w:pPr>
              <w:pStyle w:val="Compact"/>
              <w:jc w:val="left"/>
            </w:pPr>
            <w:r>
              <w:t xml:space="preserve">2.00 (1.55)</w:t>
            </w:r>
          </w:p>
        </w:tc>
      </w:tr>
    </w:tbl>
    <w:p>
      <w:pPr>
        <w:pStyle w:val="BodyText"/>
      </w:pPr>
      <w:r>
        <w:t xml:space="preserve">Background participant characteristics: Descriptives of the physical activity vari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_act = Yes (%)</w:t>
            </w:r>
          </w:p>
        </w:tc>
        <w:tc>
          <w:p>
            <w:pPr>
              <w:pStyle w:val="Compact"/>
              <w:jc w:val="left"/>
            </w:pPr>
            <w:r>
              <w:t xml:space="preserve">723 (60.5)</w:t>
            </w:r>
          </w:p>
        </w:tc>
      </w:tr>
    </w:tbl>
    <w:bookmarkEnd w:id="36"/>
    <w:bookmarkStart w:id="37" w:name="X06c0ca9eef8985f5e330ce44d219d6e3cdd4a1e"/>
    <w:p>
      <w:pPr>
        <w:pStyle w:val="Heading2"/>
      </w:pPr>
      <w:r>
        <w:t xml:space="preserve">Weighted analysis: Demographics — 2 yr weights</w:t>
      </w:r>
    </w:p>
    <w:p>
      <w:pPr>
        <w:pStyle w:val="FirstParagraph"/>
      </w:pPr>
      <w:r>
        <w:t xml:space="preserve">Study participants by sex: Weighted statistics (percentage [95% CI]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_ci_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.2 [44.3%, 52.1%]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1.8 [47.9%, 55.7%]</w:t>
            </w:r>
          </w:p>
        </w:tc>
      </w:tr>
    </w:tbl>
    <w:p>
      <w:pPr>
        <w:pStyle w:val="BodyText"/>
      </w:pPr>
      <w:r>
        <w:t xml:space="preserve">Demographic characteristics of study participants overall and by sex: Weighted statistics (mean (SE) and median [IQR] presented for the continuous variables and percentage [95% CI] for the categorical variables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ge in years at scree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 (0.1) | 15 [13, 1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1 (0.1) | 15 [14, 1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 (0.1) | 15 [13, 1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tio of family income to pover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4 (0.1) | 2.2 [1, 3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4 (0.1) | 2.1 [1, 3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5 (0.2) | 2.2 [1, 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x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4 [8.9%, 2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2 [9.3%, 21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6 [8.1%, 23.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-Hispanic 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3 [9.6%, 19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 [9.3%, 18.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5 [9%, 20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-Hispanic 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.2 [43.3%, 6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.3 [42.5%, 66.1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 [43.1%, 64.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2 [6.6%, 11.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8 [6.8%, 12.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7 [5.1%, 12.3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ther 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9 [4.4%, 9.4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7 [3.7%, 9.6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1 [4.2%, 10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ducational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igh school diploma including 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6 [4.4%, 8.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1 [2.1%, 10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2 [4.5%, 9.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ducational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ess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1.8 [89.3%, 94.3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2.4 [87.9%, 96.9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1.2 [88.6%, 93.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ducational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re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6 [0.7%, 2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 [0.4%, 2.7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6 [0.7%, 2.6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mokers at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6.4 [70.4%, 82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7.6 [70.5%, 84.7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5.3 [68.7%, 81.9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6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mokers at hom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.6 [17.5%, 29.6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.4 [15.3%, 29.5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.7 [18.1%, 31.3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</w:tbl>
    <w:bookmarkEnd w:id="37"/>
    <w:bookmarkStart w:id="38" w:name="X9a966ad62e9d82a4ab07b63fd75a795ea6e5d93"/>
    <w:p>
      <w:pPr>
        <w:pStyle w:val="Heading2"/>
      </w:pPr>
      <w:r>
        <w:t xml:space="preserve">Weighted analysis: Nutrition day 1 Variables — nutrition weights</w:t>
      </w:r>
    </w:p>
    <w:p>
      <w:pPr>
        <w:pStyle w:val="FirstParagraph"/>
      </w:pPr>
      <w:r>
        <w:t xml:space="preserve">Nutrition dietary variables of study participants overall and by sex: Weighted statistics (mean (SD) and median [IQR]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nergy (kc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23.9 (36) | 1833 [1356, 247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61.7 (51.9) | 1509 [1169, 208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71.2 (43.5) | 2137 [1665, 28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rotein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7.9 (2.1) | 67.9 [49, 96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.2 (2.3) | 58.2 [39.8, 75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4.9 (3.8) | 81.6 [59.9, 113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arbohydrate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9.1 (5.2) | 238.2 [170.1, 323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7.4 (5.6) | 200.6 [149.6, 271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9.1 (8.4) | 269.8 [208.7, 359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sugars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0.6 (2.9) | 102.2 [70.4, 15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9.2 (2.9) | 88.9 [62.4, 125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1.1 (4.9) | 124.5 [85.8, 174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 fiber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5 (0.5) | 12.6 [8.4, 18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4 (0.6) | 10.8 [7.4, 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5 (0.5) | 14.2 [9.6, 19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fat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6.9 (1.8) | 67.8 [46.6, 94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.1 (2.8) | 57.8 [36.8, 80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0 (1.7) | 77.4 [57.9, 115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saturated fatty acids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.8 (0.7) | 22.5 [14.9, 3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.9 (1) | 18.3 [11.4, 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.4 (0.8) | 27.2 [17.4, 38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monounsaturated fatty acids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 (0.7) | 22.1 [14.8, 32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 (1.1) | 18.7 [11.9, 26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.8 (0.9) | 25.5 [18.3, 38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polyunsaturated fatty acids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6 (0.7) | 14.7 [9.5, 22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2 (0.8) | 12.6 [7.9, 2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9 (0.8) | 16.9 [11.7, 24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olesterol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6.6 (9.1) | 176 [102, 31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1.1 (8.7) | 139 [83, 2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9.5 (16.6) | 244 [135, 38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E as alpha-tocopherol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 (0.6) | 6 [3.9, 9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6 (0.3) | 5.1 [3, 8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3 (1.1) | 7 [4.5, 9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dded alpha-tocopherol (Vitamin E)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.3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 (0.1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1 (0.6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tinol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50.9 (14.2) | 387 [191, 6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1.8 (20.6) | 311 [140, 5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6.4 (22.2) | 460 [248, 73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A, RA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70.9 (21.6) | 486 [267, 74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95.4 (39.7) | 414 [217, 6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3.3 (20.1) | 557 [332, 8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pha-caroten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9.2 (58.9) | 19 [2, 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6.4 (101.8) | 17 [2, 7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3.2 (41.2) | 23 [2, 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eta-caroten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79.2 (170.1) | 418 [200, 10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28.9 (321.6) | 352 [179, 9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35.6 (108.6) | 473 [226, 103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eta-cryptoxanthin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9.1 (6.4) | 19 [4, 8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.7 (10.2) | 15 [2, 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3.3 (7.9) | 27 [7, 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ycopen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13.3 (250.5) | 1890 [4, 53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79.4 (270.2) | 1750 [5, 43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16.9 (363.1) | 2097 [0, 65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utein + zeaxanthin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21 (83.1) | 491 [237, 94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03.8 (167.1) | 411 [206, 84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37.6 (75.3) | 562 [284, 103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hiamin (Vitamin B1)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7 (0.1) | 1.4 [1, 2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3 (0) | 1.2 [0.8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 (0.1) | 1.7 [1.2, 2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iboflavin (Vitamin B2)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1 (0.1) | 1.8 [1.2, 2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7 (0.1) | 1.5 [1, 2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5 (0.1) | 2.2 [1.4, 3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iacin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.3 (0.7) | 21.3 [14, 3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5 (0.8) | 18.1 [11.8, 23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.9 (1.2) | 26.4 [17.6, 38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B6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 (0.1) | 1.6 [1, 2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 (0.1) | 1.3 [0.9, 1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5 (0.1) | 2 [1.2, 3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folat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89.5 (13.9) | 316 [201, 5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1 (13) | 275 [176, 43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55.2 (22.2) | 367 [242, 58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olic acid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7.8 (12.1) | 151 [78, 27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5.5 (10) | 127 [60, 23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8.3 (20.3) | 183 [93, 29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ood folat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1.7 (4.9) | 145 [95, 2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5.5 (6.9) | 127 [77, 18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6.8 (5.6) | 162 [115, 25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olate, DF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1.9 (22.1) | 423 [262, 68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3.8 (19.3) | 358 [229, 59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5.9 (36.1) | 500 [323, 78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B12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2 (0.2) | 4 [2.3, 6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8 (0.1) | 3.2 [1.9, 5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5 (0.4) | 5 [2.8, 8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dded vitamin B12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 (0.2) | 0 [0, 1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 (0.1) | 0 [0, 1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 (0.3) | 0 [0, 2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C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0.6 (3.4) | 39.8 [14.2, 101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2.7 (4.2) | 32.2 [12.5, 91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8.2 (5.3) | 47.2 [16.7, 114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K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9.1 (6) | 50.7 [29, 91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7.5 (11.4) | 43.6 [22.7, 78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0.6 (4.7) | 58.5 [33.3, 97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alcium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21.7 (26.3) | 895 [561, 13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2.5 (37.3) | 777 [476, 109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03 (35.5) | 1066 [680, 15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osphorus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52.4 (26.5) | 1230 [898, 16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82 (39.2) | 1051 [732, 13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11.6 (32.5) | 1418 [1067, 19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gnesium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2.1 (5.4) | 223 [158, 3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7.7 (6.9) | 191 [137, 2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4.8 (7.2) | 266 [187, 3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ron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7 (0.4) | 12.4 [8.2, 18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6 (0.4) | 9.9 [6.8, 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7 (0.8) | 15 [10.1, 2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Zinc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1 (0.4) | 9.1 [6.1, 13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2 (0.3) | 7.3 [5.1, 10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8 (0.7) | 11.3 [7.7, 16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pper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 (0) | 0.9 [0.6, 1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 (0) | 0.7 [0.5, 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1 (0) | 1 [0.7, 1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dium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67.2 (66.9) | 2979 [2183, 41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88.2 (93.9) | 2690 [1865, 34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22.2 (106.7) | 3700 [2537, 50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assium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63.1 (47.3) | 2031 [1441, 28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47.8 (66.4) | 1742 [1191, 238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61.2 (48.4) | 2453 [1722, 328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lenium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8.1 (2.3) | 97.3 [65, 135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5.8 (2.5) | 78.3 [54.1, 11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9.6 (4.2) | 117.4 [78.6, 157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affeine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.7 (4.5) | 8 [0, 5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.1 (7.8) | 8 [0, 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9.1 (4.3) | 8 [0, 6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heobromine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0.8 (3.9) | 2 [0, 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9 (6) | 0 [0, 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.5 (3.8) | 8 [0, 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cohol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 (0.5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.3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3 (0.9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isture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81.5 (46.7) | 1931.1 [1357.6, 2800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63.1 (69.7) | 1740.1 [1266.6, 2369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90.8 (59.8) | 2086.9 [1505.4, 3029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4:0 (But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 (0) | 0.4 [0.2, 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 (0) | 0.3 [0.1, 0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) | 0.5 [0.2, 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6:0 (Hex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2 [0.1, 0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2 [0.1, 0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 (0) | 0.3 [0.1, 0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8:0 (Oct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2 [0.1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1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2 [0.1, 0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10:0 (Dec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 (0) | 0.4 [0.2, 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 (0) | 0.3 [0.2, 0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) | 0.5 [0.3, 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12:0 (Dodec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 (0) | 0.5 [0.3, 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5 [0.2, 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 (0.1) | 0.6 [0.4, 1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14:0 (Tetradec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2 (0.1) | 1.8 [0.9, 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8 (0.1) | 1.5 [0.7, 2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6 (0.1) | 2 [1.3, 3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16:0 (Hexadec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 (0.3) | 12 [8.1, 17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3 (0.5) | 10 [6.5, 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6 (0.4) | 14.2 [9.9, 21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FA 18:0 (Octadeca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1 (0.2) | 5.4 [3.5, 7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9 (0.2) | 4.4 [2.7, 6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3 (0.2) | 6.3 [4.2, 9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FA 16:1 (Hexadec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 (0) | 0.8 [0.5, 1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6 [0.4, 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2 (0.1) | 1 [0.6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FA 18:1 (Octadec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.4 (0.7) | 19.6 [13.5, 28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2 (1) | 16.8 [11, 24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.5 (0.9) | 22.8 [16.3, 34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FA 20:1 (Eicos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2 [0.1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1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3 [0.2, 0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FA 22:1 (Docos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18:2 (Octadecadi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7 (0.6) | 13.2 [8.3, 2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6 (0.7) | 11.4 [6.9, 18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8 (0.7) | 15.1 [10.4, 21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18:3 (Octadecatri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 (0.1) | 1.2 [0.7, 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3 (0.1) | 1.1 [0.6, 1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7 (0.1) | 1.4 [0.9, 2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18:4 (Octadecatetra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20:4 (Eicosatetra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1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20:5 (Eicosapenta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22:5 (Docosapentaenoic)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FA 22:6 (Docosahexaenoic) (gm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</w:tr>
    </w:tbl>
    <w:bookmarkEnd w:id="38"/>
    <w:bookmarkStart w:id="39" w:name="X91e1cd2e4d5d4f8c7dd59590ef00e533f3eb32c"/>
    <w:p>
      <w:pPr>
        <w:pStyle w:val="Heading2"/>
      </w:pPr>
      <w:r>
        <w:t xml:space="preserve">Weighted analysis: Laboratory Categorical and Continuous Variables — mec weights</w:t>
      </w:r>
    </w:p>
    <w:p>
      <w:pPr>
        <w:pStyle w:val="FirstParagraph"/>
      </w:pPr>
      <w:r>
        <w:t xml:space="preserve">Laboratory characteristics of study participants overall and by sex: Weighted statistics (mean (SD) and median [IQR])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asophils number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osinophils number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1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2 [0.1, 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ymphocyte number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3 (0) | 2.2 [1.9, 2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3 (0) | 2.2 [1.9, 2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3 (0) | 2.2 [1.8, 2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cyte number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) | 0.6 [0.5, 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) | 0.5 [0.4, 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) | 0.6 [0.5, 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gmented neutrophils num (1000 cell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9 (0.1) | 3.6 [2.8, 4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 (0.1) | 3.8 [3, 5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8 (0.1) | 3.5 [2.7, 4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asophils perc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6 [0.4, 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 (0) | 0.6 [0.4, 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6 [0.5, 0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osinophils perc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 (0.1) | 2.3 [1.5, 3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5 (0.1) | 2 [1.2, 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4 (0.2) | 2.5 [1.7, 4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ematocri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1.4 (0.2) | 41.2 [39, 43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.4 (0.2) | 39.5 [38, 41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.2 (0.2) | 43.4 [41.2, 45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emoglobin (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 (0.1) | 13.9 [13.1, 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3 (0.1) | 13.3 [12.7, 13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7 (0.1) | 14.8 [13.9, 15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ymphocyte perc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9 (0.3) | 33.9 [28.3, 39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6 (0.4) | 33 [27.5, 39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.2 (0.3) | 34.7 [28.6, 39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cell hemoglobin (p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.4 (0.1) | 29.7 [28.4, 30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.2 (0.1) | 29.6 [28.3, 30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.5 (0.1) | 29.7 [28.6, 30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cell volume (f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6.6 (0.3) | 87.1 [84.1, 89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6.8 (0.3) | 87.3 [84.2, 9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6.5 (0.4) | 86.8 [84.1, 89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cyte perc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4 (0.1) | 8.1 [6.8, 9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1 (0.2) | 7.9 [6.5, 9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6 (0.1) | 8.4 [7.1, 9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platelet volume (f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4 (0.1) | 8.4 [7.8, 8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5 (0.1) | 8.5 [7.9, 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3 (0) | 8.2 [7.8, 8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gmented neutrophils percent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.1 (0.4) | 53.8 [47.6, 60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5.3 (0.6) | 55 [48.1, 62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.1 (0.4) | 52.8 [47, 58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latelet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0.3 (1.3) | 246 [215, 28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8.5 (1.8) | 255 [226, 28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2.8 (2.3) | 242 [207, 2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d blood cell count (million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8 (0) | 4.7 [4.5, 5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6 (0) | 4.6 [4.3, 4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 (0) | 5 [4.7, 5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d cell distribution width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3 (0) | 13.1 [12.7, 13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3 (0.1) | 13.1 [12.6, 13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3 (0) | 13.2 [12.8, 13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hite blood cell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1 (0.1) | 6.9 [5.6, 8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3 (0.1) | 7.1 [5.9, 8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9 (0.1) | 6.6 [5.4, 7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bumin (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.8 (0.1) | 45 [43, 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.2 (0.1) | 44 [43, 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5.4 (0.2) | 46 [44, 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lood urea nitrogen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8 (0.1) | 3.6 [2.9, 4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7 (0.1) | 3.6 [2.9, 4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 (0.1) | 3.9 [3.2, 4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calcium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4 (0) | 2.4 [2.4, 2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4 (0) | 2.4 [2.4, 2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4 (0) | 2.4 [2.4, 2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olesterol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 (0) | 4 [3.5, 4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2 (0.1) | 4.1 [3.7, 4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9 (0) | 3.9 [3.4, 4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lobulin (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.9 (0.3) | 27 [24, 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.6 (0.3) | 27 [25, 3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.4 (0.3) | 26 [24, 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lucose, refrigerated serum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 (0) | 4.9 [4.7, 5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 (0) | 4.9 [4.7, 5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 (0) | 5 [4.7, 5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ron, refrigerated serum 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 (0.2) | 14.1 [10.6, 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 (0.4) | 12.9 [9.5, 18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9 (0.4) | 15.2 [11.8, 19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osphorus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4 (0) | 1.4 [1.3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4 (0) | 1.4 [1.3, 1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 (0) | 1.5 [1.3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bilirubin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1 (0.2) | 10.3 [6.8, 13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.2 (0.3) | 8.6 [6.8, 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 (0.4) | 10.3 [8.6, 13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protein (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1.7 (0.3) | 72 [69, 7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1.8 (0.3) | 72 [69, 7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1.7 (0.3) | 72 [69, 7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riglycerides, refrigerated 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1 (0) | 0.9 [0.6, 1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1 (0.1) | 0.8 [0.6, 1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2 (0.1) | 0.9 [0.6, 1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1.5 (3.3) | 297.4 [243.9, 35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9.6 (5.5) | 267.7 [226, 309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1.2 (4.2) | 327.1 [285.5, 374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kaline phosphatase (I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8.3 (3.5) | 100 [70, 18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.7 (2.9) | 79 [59, 1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6 (4.8) | 148 [92, 2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spartate aminotransferase AS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.3 (0.3) | 22 [19, 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.7 (0.5) | 20 [18, 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.8 (0.3) | 24 [21, 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6 (0.4) | 16 [14, 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3 (0.6) | 15 [13, 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.7 (0.6) | 19 [15, 2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icarbonate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.5 (0.2) | 25 [23, 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.8 (0.2) | 24 [23, 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.2 (0.2) | 25 [24, 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loride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4.8 (0.2) | 105 [103, 10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5.5 (0.2) | 105 [104, 1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4.2 (0.2) | 104 [103, 1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reatinine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.2 (0.7) | 62.8 [53.9, 72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9.6 (0.9) | 59.2 [51.3, 66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.5 (1) | 68.1 [58.3, 78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amma glutamyl transferase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 (0.3) | 12 [10, 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7 (0.4) | 11 [9, 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3 (0.4) | 13 [11, 1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assium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 (0) | 4 [3.8, 4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 (0) | 4 [3.8, 4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 (0) | 4.1 [3.9, 4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ctate dehydrogenase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9.2 (1.5) | 126 [110, 14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3 (1.7) | 122 [106, 13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4.9 (1.6) | 132 [116, 1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dium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9.9 (0.1) | 140 [139, 14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9.8 (0.1) | 140 [139, 14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0.1 (0.1) | 140 [139, 14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smolality (mmol/K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8.1 (0.2) | 278 [276, 28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7.7 (0.3) | 277 [275, 28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8.5 (0.2) | 279 [276, 28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bumin, urine (m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.3 (3.6) | 9.9 [5.3, 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.5 (4.3) | 13.5 [5.8, 27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.3 (6.5) | 8.6 [4.9, 15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tinine, Serum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2 (2.2) | 0 [0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8 (3.1) | 0 [0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.4 (3.6) | 0 [0, 0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lycohemoglobin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2 (0) | 5.2 [5, 5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2 (0) | 5.2 [5, 5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2 (0) | 5.2 [5, 5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CDC norm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.1) | 0.7 [0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.1) | 0.7 [0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.1) | 0.7 [-0.1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CDC normalization percentag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8 [0.5, 0.9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8 [0.5, 0.9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) | 0.8 [0.5, 0.9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09</w:t>
            </w:r>
          </w:p>
        </w:tc>
      </w:tr>
    </w:tbl>
    <w:p>
      <w:pPr>
        <w:pStyle w:val="BodyText"/>
      </w:pPr>
      <w:r>
        <w:t xml:space="preserve">Physical activity and BMI (cat.): Weighted statistics (percentage [95% CI])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ysical activ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 [34.8%, 43.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.5 [42.5%, 54.6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.1 [26.5%, 33.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ysical activ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 [56.8%, 65.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1.5 [45.4%, 57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9.9 [66.2%, 73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catego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d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4 [1.1%, 3.8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8 [0.7%, 3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 [0.9%, 5.1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catego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ealthy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8.5 [53.8%, 63.2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9.4 [51.3%, 67.4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7.7 [52.9%, 62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catego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.5 [15.5%, 21.5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6 [13.8%, 21.4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3 [14.9%, 23.7%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MI categori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bes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.6 [16.2%, 24.9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.2 [14.3%, 28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 [15%, 25.1%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</w:tbl>
    <w:bookmarkEnd w:id="39"/>
    <w:bookmarkStart w:id="40" w:name="X38fda886241a23cdd0c8795ee41e4bccbbcd0fa"/>
    <w:p>
      <w:pPr>
        <w:pStyle w:val="Heading2"/>
      </w:pPr>
      <w:r>
        <w:t xml:space="preserve">Weighted analysis: Laboratory Categorical and Continuous Variables — subsample A weights</w:t>
      </w:r>
    </w:p>
    <w:p>
      <w:pPr>
        <w:pStyle w:val="FirstParagraph"/>
      </w:pPr>
      <w:r>
        <w:t xml:space="preserve">Laboratory characteristics of study participants overall and by sex: Weighted statistics (mean (SD) and median [IQR])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nary arsenic, total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9 (3) | 5.1 [3, 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.3 (1.7) | 4.9 [3, 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3 (5.5) | 5.5 [3.1, 9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rcury, urine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1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.1) | 0.1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 (0) | 0.1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-Hydroxynaphthal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52.4 (406.1) | 866 [451, 16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20.7 (786.3) | 866 [449, 14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96.4 (427) | 859 [487, 19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-Hydroxynaphthal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10.1 (639.3) | 5014 [2248, 1009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60.2 (975.3) | 6553 [2691, 1357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72.5 (631) | 3933 [2069, 839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-Hydroxyfluor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2.2 (19.2) | 76 [39, 15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7.5 (29.6) | 76 [36, 1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6.5 (22.6) | 76 [40, 16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-Hydroxyfluor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4.4 (34.1) | 171 [81, 3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9 (56.5) | 177 [79, 3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0.7 (32.9) | 166 [84, 3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-Hydroxyphenanthr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4.5 (8.4) | 96 [48, 1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1.3 (13.8) | 105 [48, 1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8.3 (11.5) | 84 [47, 15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-Hydroxypyr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9.8 (18.1) | 164 [84, 27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2.6 (21.9) | 182 [87, 2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6.6 (28.7) | 142 [83, 2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odine, urine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3.1 (14.2) | 136 [70.4, 249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5.9 (14.1) | 129.6 [70.3, 19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7.6 (23) | 151.3 [79.4, 305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nary perchlorate (ng/mL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4 (0.8) | 2.9 [1.4, 5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8 (0.7) | 3.2 [1.5, 5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 (1.4) | 2.9 [1.3, 5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07</w:t>
            </w:r>
          </w:p>
        </w:tc>
      </w:tr>
    </w:tbl>
    <w:bookmarkEnd w:id="40"/>
    <w:bookmarkStart w:id="41" w:name="X32f90c15b03067e9ff410a43ac9a2fad66c26bb"/>
    <w:p>
      <w:pPr>
        <w:pStyle w:val="Heading2"/>
      </w:pPr>
      <w:r>
        <w:t xml:space="preserve">Weighted analysis: Laboratory Categorical and Continuous Variables — subsample B weights</w:t>
      </w:r>
    </w:p>
    <w:p>
      <w:pPr>
        <w:pStyle w:val="FirstParagraph"/>
      </w:pPr>
      <w:r>
        <w:t xml:space="preserve">Laboratory characteristics of study participants overall and by sex: Weighted statistics (mean (SD) and median [IQR])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hexane sulfonic acid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 (0.3) | 1.1 [0.7, 2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4 (0.2) | 0.9 [0.7, 1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5 (0.5) | 1.3 [0.8, 2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butane sulfonic acid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decanoic acid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1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1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 (0) | 0.1 [0.1, 0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heptanoic acid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nonanoic acid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 (0.1) | 0.6 [0.4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 (0.1) | 0.5 [0.4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 (0.1) | 0.6 [0.4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undecanoic acid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dodecanoic acid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 (0) | 0.1 [0.1, 0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nary Benzophenone-3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3.5 (32.5) | 26.1 [8.7, 90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4.6 (52.5) | 42.3 [13.7, 14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4.5 (46.3) | 17.1 [6.7, 47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CP phthalate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.8 (8) | 13.8 [8, 24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 (15.7) | 13.6 [6.2, 26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4 (1.9) | 13.8 [8.6, 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n-butyl phthalate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5 (1.3) | 13.9 [6.2, 24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5 (2.4) | 13.6 [5.6, 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5 (1.6) | 15.5 [7.5, 24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(3-carboxypropyl) phthalate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9 (1.5) | 2.3 [1.1, 5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8 (2.1) | 2.1 [0.9, 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 (1.6) | 2.3 [1.3, 4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ethyl phthalate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.6 (9.1) | 30.8 [12.8, 77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7.5 (9.5) | 31 [11.4, 77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7.4 (13.9) | 28.8 [13.7, 73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HP phthalate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.1 (5.2) | 7.3 [3.8, 15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.4 (10.2) | 8 [2.7, 16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5 (1.1) | 7.3 [5.3, 14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(2-ethyl)-hexyl phthalate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3 (0.9) | 1.2 [0.6, 2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8 (1.8) | 1.2 [0.6, 3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9 (0.2) | 1.2 [0.6, 2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isobutyl phthalate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1 (1.5) | 10.3 [4.7, 19.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4 (2.6) | 10.2 [4, 2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 (1.4) | 11 [5.4, 19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isononyl phthalate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3 (0.9) | 0.6 [0.6, 2.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3 (1.2) | 0.6 [0.6, 2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4 (1.1) | 0.6 [0.6, 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-benzyl phthalate (ng/mL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4 (1.1) | 7.5 [3, 14.6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3 (1.8) | 6 [2.2, 14.2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.5 (1.1) | 8.3 [4, 15.4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6</w:t>
            </w:r>
          </w:p>
        </w:tc>
      </w:tr>
    </w:tbl>
    <w:bookmarkEnd w:id="41"/>
    <w:bookmarkStart w:id="42" w:name="X883313484e604dbfd6f233cd3df4f3fb3d3af33"/>
    <w:p>
      <w:pPr>
        <w:pStyle w:val="Heading2"/>
      </w:pPr>
      <w:r>
        <w:t xml:space="preserve">Weighted analysis: Laboratory Categorical and Continuous Variables — subsample B weights</w:t>
      </w:r>
    </w:p>
    <w:p>
      <w:pPr>
        <w:pStyle w:val="FirstParagraph"/>
      </w:pPr>
      <w:r>
        <w:t xml:space="preserve">Laboratory characteristics of study participants overall and by sex: Weighted statistics (mean (SD) and median [IQR])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_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lood cadmium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6 (0.2) | 1.1 [0.6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 (0.1) | 1.2 [0.6, 1.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7 (0.3) | 1.1 [0.6, 1.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lood lea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 (0) | 0 [0, 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lood mercury, total (umol/L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9 (0.2) | 1.7 [1, 3.1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5 (0.2) | 1.5 [1, 2.7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2 (0.3) | 1.9 [1, 3.3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0</w:t>
            </w:r>
          </w:p>
        </w:tc>
      </w:tr>
    </w:tbl>
    <w:bookmarkEnd w:id="42"/>
    <w:bookmarkStart w:id="44" w:name="qq-plots-1"/>
    <w:p>
      <w:pPr>
        <w:pStyle w:val="Heading2"/>
      </w:pPr>
      <w:r>
        <w:t xml:space="preserve">QQ-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1_DataPrep_files/figure-docx/S1-DataPrepR1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73" w:name="session-information"/>
    <w:p>
      <w:pPr>
        <w:pStyle w:val="Heading1"/>
      </w:pPr>
      <w:r>
        <w:t xml:space="preserve">Session Information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2 (2021-11-01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Kingdom.1252 </w:t>
      </w:r>
      <w:r>
        <w:br/>
      </w:r>
      <w:r>
        <w:rPr>
          <w:rStyle w:val="VerbatimChar"/>
        </w:rPr>
        <w:t xml:space="preserve">## [2] LC_CTYPE=English_United Kingdom.1252   </w:t>
      </w:r>
      <w:r>
        <w:br/>
      </w:r>
      <w:r>
        <w:rPr>
          <w:rStyle w:val="VerbatimChar"/>
        </w:rPr>
        <w:t xml:space="preserve">## [3] LC_MONETARY=English_United Kingdom.1252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     graphics  grDevices utils     datasets </w:t>
      </w:r>
      <w:r>
        <w:br/>
      </w:r>
      <w:r>
        <w:rPr>
          <w:rStyle w:val="VerbatimChar"/>
        </w:rPr>
        <w:t xml:space="preserve">## [7]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report_0.5.1      knitr_1.37        broom_0.7.12     </w:t>
      </w:r>
      <w:r>
        <w:br/>
      </w:r>
      <w:r>
        <w:rPr>
          <w:rStyle w:val="VerbatimChar"/>
        </w:rPr>
        <w:t xml:space="preserve">##  [4] tableone_0.13.0   survey_4.1-1      Matrix_1.4-0     </w:t>
      </w:r>
      <w:r>
        <w:br/>
      </w:r>
      <w:r>
        <w:rPr>
          <w:rStyle w:val="VerbatimChar"/>
        </w:rPr>
        <w:t xml:space="preserve">##  [7] childsds_0.8.0    srvyr_1.1.1       flextable_0.7.0  </w:t>
      </w:r>
      <w:r>
        <w:br/>
      </w:r>
      <w:r>
        <w:rPr>
          <w:rStyle w:val="VerbatimChar"/>
        </w:rPr>
        <w:t xml:space="preserve">## [10] DT_0.21           Hmisc_4.7-0       Formula_1.2-4    </w:t>
      </w:r>
      <w:r>
        <w:br/>
      </w:r>
      <w:r>
        <w:rPr>
          <w:rStyle w:val="VerbatimChar"/>
        </w:rPr>
        <w:t xml:space="preserve">## [13] survival_3.3-1    lattice_0.20-45   data.table_1.14.2</w:t>
      </w:r>
      <w:r>
        <w:br/>
      </w:r>
      <w:r>
        <w:rPr>
          <w:rStyle w:val="VerbatimChar"/>
        </w:rPr>
        <w:t xml:space="preserve">## [16] tictoc_1.0.1      XML_3.99-0.9      janitor_2.1.0    </w:t>
      </w:r>
      <w:r>
        <w:br/>
      </w:r>
      <w:r>
        <w:rPr>
          <w:rStyle w:val="VerbatimChar"/>
        </w:rPr>
        <w:t xml:space="preserve">## [19] forcats_0.5.1     stringr_1.4.0     dplyr_1.0.8      </w:t>
      </w:r>
      <w:r>
        <w:br/>
      </w:r>
      <w:r>
        <w:rPr>
          <w:rStyle w:val="VerbatimChar"/>
        </w:rPr>
        <w:t xml:space="preserve">## [22] purrr_0.3.4       readr_2.1.2       tidyr_1.2.0      </w:t>
      </w:r>
      <w:r>
        <w:br/>
      </w:r>
      <w:r>
        <w:rPr>
          <w:rStyle w:val="VerbatimChar"/>
        </w:rPr>
        <w:t xml:space="preserve">## [25] tibble_3.1.6      ggplot2_3.3.5     tidyverse_1.3.1  </w:t>
      </w:r>
      <w:r>
        <w:br/>
      </w:r>
      <w:r>
        <w:rPr>
          <w:rStyle w:val="VerbatimChar"/>
        </w:rPr>
        <w:t xml:space="preserve">## [28] haven_2.4.3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readxl_1.3.1        uuid_1.0-3          backports_1.4.1    </w:t>
      </w:r>
      <w:r>
        <w:br/>
      </w:r>
      <w:r>
        <w:rPr>
          <w:rStyle w:val="VerbatimChar"/>
        </w:rPr>
        <w:t xml:space="preserve">##   [4] systemfonts_1.0.4   plyr_1.8.6          splines_4.1.2      </w:t>
      </w:r>
      <w:r>
        <w:br/>
      </w:r>
      <w:r>
        <w:rPr>
          <w:rStyle w:val="VerbatimChar"/>
        </w:rPr>
        <w:t xml:space="preserve">##   [7] TH.data_1.1-0       digest_0.6.29       htmltools_0.5.2    </w:t>
      </w:r>
      <w:r>
        <w:br/>
      </w:r>
      <w:r>
        <w:rPr>
          <w:rStyle w:val="VerbatimChar"/>
        </w:rPr>
        <w:t xml:space="preserve">##  [10] fansi_1.0.2         magrittr_2.0.2      checkmate_2.0.0    </w:t>
      </w:r>
      <w:r>
        <w:br/>
      </w:r>
      <w:r>
        <w:rPr>
          <w:rStyle w:val="VerbatimChar"/>
        </w:rPr>
        <w:t xml:space="preserve">##  [13] cluster_2.1.2       tzdb_0.2.0          ggfittext_0.9.1    </w:t>
      </w:r>
      <w:r>
        <w:br/>
      </w:r>
      <w:r>
        <w:rPr>
          <w:rStyle w:val="VerbatimChar"/>
        </w:rPr>
        <w:t xml:space="preserve">##  [16] modelr_0.1.8        xslt_1.4.3          officer_0.4.2      </w:t>
      </w:r>
      <w:r>
        <w:br/>
      </w:r>
      <w:r>
        <w:rPr>
          <w:rStyle w:val="VerbatimChar"/>
        </w:rPr>
        <w:t xml:space="preserve">##  [19] sandwich_3.0-1      prettyunits_1.1.1   jpeg_0.1-9         </w:t>
      </w:r>
      <w:r>
        <w:br/>
      </w:r>
      <w:r>
        <w:rPr>
          <w:rStyle w:val="VerbatimChar"/>
        </w:rPr>
        <w:t xml:space="preserve">##  [22] colorspace_2.0-3    rvest_1.0.2         mitools_2.4        </w:t>
      </w:r>
      <w:r>
        <w:br/>
      </w:r>
      <w:r>
        <w:rPr>
          <w:rStyle w:val="VerbatimChar"/>
        </w:rPr>
        <w:t xml:space="preserve">##  [25] xfun_0.30           crayon_1.5.0        jsonlite_1.8.0     </w:t>
      </w:r>
      <w:r>
        <w:br/>
      </w:r>
      <w:r>
        <w:rPr>
          <w:rStyle w:val="VerbatimChar"/>
        </w:rPr>
        <w:t xml:space="preserve">##  [28] lme4_1.1-28         zoo_1.8-9           glue_1.6.2         </w:t>
      </w:r>
      <w:r>
        <w:br/>
      </w:r>
      <w:r>
        <w:rPr>
          <w:rStyle w:val="VerbatimChar"/>
        </w:rPr>
        <w:t xml:space="preserve">##  [31] gtable_0.3.0        emmeans_1.7.2       sjstats_0.18.1     </w:t>
      </w:r>
      <w:r>
        <w:br/>
      </w:r>
      <w:r>
        <w:rPr>
          <w:rStyle w:val="VerbatimChar"/>
        </w:rPr>
        <w:t xml:space="preserve">##  [34] sjmisc_2.8.9        scales_1.1.1        mvtnorm_1.1-3      </w:t>
      </w:r>
      <w:r>
        <w:br/>
      </w:r>
      <w:r>
        <w:rPr>
          <w:rStyle w:val="VerbatimChar"/>
        </w:rPr>
        <w:t xml:space="preserve">##  [37] DBI_1.1.2           ggeffects_1.1.1     Rcpp_1.0.8.2       </w:t>
      </w:r>
      <w:r>
        <w:br/>
      </w:r>
      <w:r>
        <w:rPr>
          <w:rStyle w:val="VerbatimChar"/>
        </w:rPr>
        <w:t xml:space="preserve">##  [40] xtable_1.8-4        progress_1.2.2      performance_0.8.0  </w:t>
      </w:r>
      <w:r>
        <w:br/>
      </w:r>
      <w:r>
        <w:rPr>
          <w:rStyle w:val="VerbatimChar"/>
        </w:rPr>
        <w:t xml:space="preserve">##  [43] htmlTable_2.4.0     foreign_0.8-82      proxy_0.4-26       </w:t>
      </w:r>
      <w:r>
        <w:br/>
      </w:r>
      <w:r>
        <w:rPr>
          <w:rStyle w:val="VerbatimChar"/>
        </w:rPr>
        <w:t xml:space="preserve">##  [46] datawizard_0.3.0    htmlwidgets_1.5.4   httr_1.4.2         </w:t>
      </w:r>
      <w:r>
        <w:br/>
      </w:r>
      <w:r>
        <w:rPr>
          <w:rStyle w:val="VerbatimChar"/>
        </w:rPr>
        <w:t xml:space="preserve">##  [49] RColorBrewer_1.1-2  ellipsis_0.3.2      pkgconfig_2.0.3    </w:t>
      </w:r>
      <w:r>
        <w:br/>
      </w:r>
      <w:r>
        <w:rPr>
          <w:rStyle w:val="VerbatimChar"/>
        </w:rPr>
        <w:t xml:space="preserve">##  [52] farver_2.1.0        nnet_7.3-17         dbplyr_2.1.1       </w:t>
      </w:r>
      <w:r>
        <w:br/>
      </w:r>
      <w:r>
        <w:rPr>
          <w:rStyle w:val="VerbatimChar"/>
        </w:rPr>
        <w:t xml:space="preserve">##  [55] utf8_1.2.2          tidyselect_1.1.2    labeling_0.4.2     </w:t>
      </w:r>
      <w:r>
        <w:br/>
      </w:r>
      <w:r>
        <w:rPr>
          <w:rStyle w:val="VerbatimChar"/>
        </w:rPr>
        <w:t xml:space="preserve">##  [58] rlang_1.0.2         effectsize_0.6.0.1  munsell_0.5.0      </w:t>
      </w:r>
      <w:r>
        <w:br/>
      </w:r>
      <w:r>
        <w:rPr>
          <w:rStyle w:val="VerbatimChar"/>
        </w:rPr>
        <w:t xml:space="preserve">##  [61] cellranger_1.1.0    tools_4.1.2         cli_3.2.0          </w:t>
      </w:r>
      <w:r>
        <w:br/>
      </w:r>
      <w:r>
        <w:rPr>
          <w:rStyle w:val="VerbatimChar"/>
        </w:rPr>
        <w:t xml:space="preserve">##  [64] generics_0.1.2      sjlabelled_1.1.8    evaluate_0.15      </w:t>
      </w:r>
      <w:r>
        <w:br/>
      </w:r>
      <w:r>
        <w:rPr>
          <w:rStyle w:val="VerbatimChar"/>
        </w:rPr>
        <w:t xml:space="preserve">##  [67] fastmap_1.1.0       yaml_2.3.5          fs_1.5.2           </w:t>
      </w:r>
      <w:r>
        <w:br/>
      </w:r>
      <w:r>
        <w:rPr>
          <w:rStyle w:val="VerbatimChar"/>
        </w:rPr>
        <w:t xml:space="preserve">##  [70] zip_2.2.0           nlme_3.1-155        equatags_0.1.1     </w:t>
      </w:r>
      <w:r>
        <w:br/>
      </w:r>
      <w:r>
        <w:rPr>
          <w:rStyle w:val="VerbatimChar"/>
        </w:rPr>
        <w:t xml:space="preserve">##  [73] xml2_1.3.3          compiler_4.1.2      rstudioapi_0.13    </w:t>
      </w:r>
      <w:r>
        <w:br/>
      </w:r>
      <w:r>
        <w:rPr>
          <w:rStyle w:val="VerbatimChar"/>
        </w:rPr>
        <w:t xml:space="preserve">##  [76] png_0.1-7           e1071_1.7-9         reprex_2.0.1       </w:t>
      </w:r>
      <w:r>
        <w:br/>
      </w:r>
      <w:r>
        <w:rPr>
          <w:rStyle w:val="VerbatimChar"/>
        </w:rPr>
        <w:t xml:space="preserve">##  [79] stringi_1.7.6       highr_0.9           parameters_0.17.0  </w:t>
      </w:r>
      <w:r>
        <w:br/>
      </w:r>
      <w:r>
        <w:rPr>
          <w:rStyle w:val="VerbatimChar"/>
        </w:rPr>
        <w:t xml:space="preserve">##  [82] gdtools_0.2.4       nloptr_2.0.0        vctrs_0.3.8        </w:t>
      </w:r>
      <w:r>
        <w:br/>
      </w:r>
      <w:r>
        <w:rPr>
          <w:rStyle w:val="VerbatimChar"/>
        </w:rPr>
        <w:t xml:space="preserve">##  [85] pillar_1.7.0        lifecycle_1.0.1     locatexec_0.1.1    </w:t>
      </w:r>
      <w:r>
        <w:br/>
      </w:r>
      <w:r>
        <w:rPr>
          <w:rStyle w:val="VerbatimChar"/>
        </w:rPr>
        <w:t xml:space="preserve">##  [88] inspectdf_0.0.11    estimability_1.3    insight_0.16.0     </w:t>
      </w:r>
      <w:r>
        <w:br/>
      </w:r>
      <w:r>
        <w:rPr>
          <w:rStyle w:val="VerbatimChar"/>
        </w:rPr>
        <w:t xml:space="preserve">##  [91] R6_2.5.1            latticeExtra_0.6-29 gridExtra_2.3      </w:t>
      </w:r>
      <w:r>
        <w:br/>
      </w:r>
      <w:r>
        <w:rPr>
          <w:rStyle w:val="VerbatimChar"/>
        </w:rPr>
        <w:t xml:space="preserve">##  [94] codetools_0.2-18    boot_1.3-28         MASS_7.3-55        </w:t>
      </w:r>
      <w:r>
        <w:br/>
      </w:r>
      <w:r>
        <w:rPr>
          <w:rStyle w:val="VerbatimChar"/>
        </w:rPr>
        <w:t xml:space="preserve">##  [97] assertthat_0.2.1    withr_2.5.0         multcomp_1.4-18    </w:t>
      </w:r>
      <w:r>
        <w:br/>
      </w:r>
      <w:r>
        <w:rPr>
          <w:rStyle w:val="VerbatimChar"/>
        </w:rPr>
        <w:t xml:space="preserve">## [100] bayestestR_0.11.5   hms_1.1.1           rpart_4.1.16       </w:t>
      </w:r>
      <w:r>
        <w:br/>
      </w:r>
      <w:r>
        <w:rPr>
          <w:rStyle w:val="VerbatimChar"/>
        </w:rPr>
        <w:t xml:space="preserve">## [103] sjPlot_2.8.10       coda_0.19-4         class_7.3-20       </w:t>
      </w:r>
      <w:r>
        <w:br/>
      </w:r>
      <w:r>
        <w:rPr>
          <w:rStyle w:val="VerbatimChar"/>
        </w:rPr>
        <w:t xml:space="preserve">## [106] minqa_1.2.4         rmarkdown_2.13      snakecase_0.11.0   </w:t>
      </w:r>
      <w:r>
        <w:br/>
      </w:r>
      <w:r>
        <w:rPr>
          <w:rStyle w:val="VerbatimChar"/>
        </w:rPr>
        <w:t xml:space="preserve">## [109] gamlss.dist_6.0-3   lubridate_1.8.0     base64enc_0.1-3</w:t>
      </w:r>
    </w:p>
    <w:bookmarkStart w:id="72" w:name="references"/>
    <w:p>
      <w:pPr>
        <w:pStyle w:val="Heading2"/>
      </w:pPr>
      <w:r>
        <w:t xml:space="preserve">Reference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d Gohel (2022). flextable: Functions for Tabular Reporting. R package version 0.7.0.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CRAN.R-project.org/package=flext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avid Robinson, Alex Hayes and Simon Couch (2022). broom: Convert Statistical Objects into Tidy Tibbles. R package version 0.7.12.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https://CRAN.R-project.org/package=bro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uglas Bates and Martin Maechler (2021). Matrix: Sparse and Dense Matrix Classes and Methods. R package version 1.4-0.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https://CRAN.R-project.org/package=Matri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uncan Temple Lang (2022). XML: Tools for Parsing and Generating XML Within R and S-Plus. R package version 3.99-0.9.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https://CRAN.R-project.org/package=X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ank E Harrell Jr (2022). Hmisc: Harrell Miscellaneous. R package version 4.7-0.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https://CRAN.R-project.org/package=Hmis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reg Freedman Ellis and Ben Schneider (2022). srvyr:</w:t>
            </w:r>
            <w:r>
              <w:t xml:space="preserve"> </w:t>
            </w:r>
            <w:r>
              <w:t xml:space="preserve">‘</w:t>
            </w:r>
            <w:r>
              <w:t xml:space="preserve">dplyr</w:t>
            </w:r>
            <w:r>
              <w:t xml:space="preserve">’</w:t>
            </w:r>
            <w:r>
              <w:t xml:space="preserve">-Like Syntax for Summary Statistics of Survey Data. R package version 1.1.1.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https://CRAN.R-project.org/package=srvy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. Wickham. ggplot2: Elegant Graphics for Data Analysis. Springer-Verlag New York, 2016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(2019). stringr: Simple, Consistent Wrappers for Common String Operations. R package version 1.4.0.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https://CRAN.R-project.org/package=string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(2021). forcats: Tools for Working with Categorical Variables (Factors). R package version 0.5.1.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https://CRAN.R-project.org/package=forcat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and Evan Miller (2021). haven: Import and Export</w:t>
            </w:r>
            <w:r>
              <w:t xml:space="preserve"> </w:t>
            </w:r>
            <w:r>
              <w:t xml:space="preserve">‘</w:t>
            </w:r>
            <w:r>
              <w:t xml:space="preserve">SPS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tata</w:t>
            </w:r>
            <w:r>
              <w:t xml:space="preserve">’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‘</w:t>
            </w:r>
            <w:r>
              <w:t xml:space="preserve">SAS</w:t>
            </w:r>
            <w:r>
              <w:t xml:space="preserve">’</w:t>
            </w:r>
            <w:r>
              <w:t xml:space="preserve"> </w:t>
            </w:r>
            <w:r>
              <w:t xml:space="preserve">Files. R package version 2.4.3.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https://CRAN.R-project.org/package=hav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and Maximilian Girlich (2022). tidyr: Tidy Messy Data. R package version 1.2.0.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https://CRAN.R-project.org/package=tidy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, Jim Hester and Jennifer Bryan (2022). readr: Read Rectangular Text Data. R package version 2.1.2.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ttps://CRAN.R-project.org/package=read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, Romain François, Lionel Henry and Kirill Müller (2022). dplyr: A Grammar of Data Manipulation. R package version 1.0.8.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s://CRAN.R-project.org/package=dply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Kazuki Yoshida and Alexander Bartel (2021). tableone: Create</w:t>
            </w:r>
            <w:r>
              <w:t xml:space="preserve"> </w:t>
            </w:r>
            <w:r>
              <w:t xml:space="preserve">‘</w:t>
            </w:r>
            <w:r>
              <w:t xml:space="preserve">Table 1</w:t>
            </w:r>
            <w:r>
              <w:t xml:space="preserve">’</w:t>
            </w:r>
            <w:r>
              <w:t xml:space="preserve"> </w:t>
            </w:r>
            <w:r>
              <w:t xml:space="preserve">to Describe Baseline Characteristics with or without Propensity Score Weights. R package version 0.13.0.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CRAN.R-project.org/package=tableon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Kirill Müller and Hadley Wickham (2021). tibble: Simple Data Frames. R package version 3.1.6.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https://CRAN.R-project.org/package=tib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Lionel Henry and Hadley Wickham (2020). purrr: Functional Programming Tools. R package version 0.3.4.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https://CRAN.R-project.org/package=purr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Makowski, D., Ben-Shachar, M.S., Patil, I. &amp; Lüdecke, D. (2020). Automated Results Reporting as a Practical Tool to Improve Reproducibility and Methodological Best Practices Adoption. CRAN. Available from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https://github.com/easystats/report</w:t>
              </w:r>
            </w:hyperlink>
            <w:r>
              <w:t xml:space="preserve">. doi: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y Vogel (2022). childsds: Data and Methods Around Reference Values in Pediatrics. R package version 0.8.0.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https://CRAN.R-project.org/package=childs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Matt Dowle and Arun Srinivasan (2021). data.table: Extension of</w:t>
            </w:r>
            <w:r>
              <w:t xml:space="preserve"> </w:t>
            </w:r>
            <w:r>
              <w:rPr>
                <w:rStyle w:val="VerbatimChar"/>
              </w:rPr>
              <w:t xml:space="preserve">data.frame</w:t>
            </w:r>
            <w:r>
              <w:t xml:space="preserve">. R package version 1.14.2.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https://CRAN.R-project.org/package=data.t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 Core Team (2021). R: A language and environment for statistical computing. R Foundation for Statistical Computing, Vienna, Austria. URL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https://www.R-project.org/</w:t>
              </w:r>
            </w:hyperlink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 Firke (2021). janitor: Simple Tools for Examining and Cleaning Dirty Data. R package version 2.1.0.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https://CRAN.R-project.org/package=janit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arkar, Deepayan (2008) Lattice: Multivariate Data Visualization with R. Springer, New York. ISBN 978-0-387-75968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gei Izrailev (2021). tictoc: Functions for Timing R Scripts, as Well as Implementations of Stack and List Structures. R package version 1.0.1.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https://CRAN.R-project.org/package=ticto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. Lumley (2020)</w:t>
            </w:r>
            <w:r>
              <w:t xml:space="preserve"> </w:t>
            </w:r>
            <w:r>
              <w:t xml:space="preserve">“</w:t>
            </w:r>
            <w:r>
              <w:t xml:space="preserve">survey: analysis of complex survey samples</w:t>
            </w:r>
            <w:r>
              <w:t xml:space="preserve">”</w:t>
            </w:r>
            <w:r>
              <w:t xml:space="preserve">. R package version 4.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neau T (2022).</w:t>
            </w:r>
            <w:r>
              <w:t xml:space="preserve"> </w:t>
            </w:r>
            <w:r>
              <w:rPr>
                <w:i/>
              </w:rPr>
              <w:t xml:space="preserve">A Package for Survival Analysis in R</w:t>
            </w:r>
            <w:r>
              <w:t xml:space="preserve">. Rpackage version 3.3-1, &lt;URL:</w:t>
            </w:r>
            <w:hyperlink r:id="rId67">
              <w:r>
                <w:rPr>
                  <w:rStyle w:val="Hyperlink"/>
                </w:rPr>
                <w:t xml:space="preserve">https://CRAN.R-project.org/package=survival</w:t>
              </w:r>
            </w:hyperlink>
            <w:r>
              <w:t xml:space="preserve">&gt;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ckham et al., (2019). Welcome to the tidyverse. Journal of Open Source Software, 4(43), 1686,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https://doi.org/10.21105/joss.0168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Yihui Xie (2021). knitr: A General-Purpose Package for Dynamic Report Generation in R. R package version 1.37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ihui Xie, Joe Cheng and Xianying Tan (2022). DT: A Wrapper of the JavaScript Library</w:t>
            </w:r>
            <w:r>
              <w:t xml:space="preserve"> </w:t>
            </w:r>
            <w:r>
              <w:t xml:space="preserve">‘</w:t>
            </w:r>
            <w:r>
              <w:t xml:space="preserve">DataTables</w:t>
            </w:r>
            <w:r>
              <w:t xml:space="preserve">’</w:t>
            </w:r>
            <w:r>
              <w:t xml:space="preserve">. R package version 0.21.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https://CRAN.R-project.org/package=D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Zeileis A, Croissant Y (2010).</w:t>
            </w:r>
            <w:r>
              <w:t xml:space="preserve"> </w:t>
            </w:r>
            <w:r>
              <w:t xml:space="preserve">“</w:t>
            </w:r>
            <w:r>
              <w:t xml:space="preserve">Extended Model Formulas in R:Multiple Parts and Multiple Responses.</w:t>
            </w:r>
            <w:r>
              <w:t xml:space="preserve">”</w:t>
            </w:r>
            <w:r>
              <w:t xml:space="preserve"> </w:t>
            </w:r>
            <w:r>
              <w:rPr>
                <w:i/>
              </w:rPr>
              <w:t xml:space="preserve">Journal ofStatistical Softwar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34</w:t>
            </w:r>
            <w:r>
              <w:t xml:space="preserve">(1), 1-13.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doi:10.18637/jss.v034.i01</w:t>
              </w:r>
            </w:hyperlink>
            <w:r>
              <w:t xml:space="preserve"> </w:t>
            </w:r>
            <w:r>
              <w:t xml:space="preserve">(URL:</w:t>
            </w:r>
            <w:hyperlink r:id="rId71">
              <w:r>
                <w:rPr>
                  <w:rStyle w:val="Hyperlink"/>
                </w:rPr>
                <w:t xml:space="preserve">https://doi.org/10.18637/jss.v034.i01</w:t>
              </w:r>
            </w:hyperlink>
            <w:r>
              <w:t xml:space="preserve">).</w:t>
            </w:r>
          </w:p>
        </w:tc>
      </w:tr>
    </w:tbl>
    <w:bookmarkEnd w:id="72"/>
    <w:bookmarkEnd w:id="73"/>
    <w:sectPr w:rsidR="00B07C1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C8"/>
  </w:style>
  <w:style w:type="paragraph" w:styleId="Heading1">
    <w:name w:val="heading 1"/>
    <w:basedOn w:val="Normal"/>
    <w:next w:val="Normal"/>
    <w:link w:val="Heading1Char"/>
    <w:uiPriority w:val="9"/>
    <w:qFormat/>
    <w:rsid w:val="003B14C8"/>
    <w:pPr>
      <w:pBdr>
        <w:top w:val="single" w:sz="24" w:space="0" w:color="324472" w:themeColor="accent1"/>
        <w:left w:val="single" w:sz="24" w:space="0" w:color="324472" w:themeColor="accent1"/>
        <w:bottom w:val="single" w:sz="24" w:space="0" w:color="324472" w:themeColor="accent1"/>
        <w:right w:val="single" w:sz="24" w:space="0" w:color="324472" w:themeColor="accent1"/>
      </w:pBdr>
      <w:shd w:val="clear" w:color="auto" w:fill="32447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14C8"/>
    <w:pPr>
      <w:pBdr>
        <w:top w:val="single" w:sz="24" w:space="0" w:color="CED6EA" w:themeColor="accent1" w:themeTint="33"/>
        <w:left w:val="single" w:sz="24" w:space="0" w:color="CED6EA" w:themeColor="accent1" w:themeTint="33"/>
        <w:bottom w:val="single" w:sz="24" w:space="0" w:color="CED6EA" w:themeColor="accent1" w:themeTint="33"/>
        <w:right w:val="single" w:sz="24" w:space="0" w:color="CED6EA" w:themeColor="accent1" w:themeTint="33"/>
      </w:pBdr>
      <w:shd w:val="clear" w:color="auto" w:fill="CED6EA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14C8"/>
    <w:pPr>
      <w:pBdr>
        <w:top w:val="single" w:sz="6" w:space="2" w:color="324472" w:themeColor="accent1"/>
      </w:pBdr>
      <w:spacing w:before="300" w:after="0"/>
      <w:outlineLvl w:val="2"/>
    </w:pPr>
    <w:rPr>
      <w:caps/>
      <w:color w:val="19213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14C8"/>
    <w:pPr>
      <w:pBdr>
        <w:top w:val="dotted" w:sz="6" w:space="2" w:color="324472" w:themeColor="accent1"/>
      </w:pBdr>
      <w:spacing w:before="200" w:after="0"/>
      <w:outlineLvl w:val="3"/>
    </w:pPr>
    <w:rPr>
      <w:caps/>
      <w:color w:val="25325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14C8"/>
    <w:pPr>
      <w:pBdr>
        <w:bottom w:val="single" w:sz="6" w:space="1" w:color="324472" w:themeColor="accent1"/>
      </w:pBdr>
      <w:spacing w:before="200" w:after="0"/>
      <w:outlineLvl w:val="4"/>
    </w:pPr>
    <w:rPr>
      <w:caps/>
      <w:color w:val="25325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14C8"/>
    <w:pPr>
      <w:pBdr>
        <w:bottom w:val="dotted" w:sz="6" w:space="1" w:color="324472" w:themeColor="accent1"/>
      </w:pBdr>
      <w:spacing w:before="200" w:after="0"/>
      <w:outlineLvl w:val="5"/>
    </w:pPr>
    <w:rPr>
      <w:caps/>
      <w:color w:val="25325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14C8"/>
    <w:pPr>
      <w:spacing w:before="200" w:after="0"/>
      <w:outlineLvl w:val="6"/>
    </w:pPr>
    <w:rPr>
      <w:caps/>
      <w:color w:val="25325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14C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14C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14C8"/>
    <w:rPr>
      <w:caps/>
      <w:color w:val="FFFFFF" w:themeColor="background1"/>
      <w:spacing w:val="15"/>
      <w:sz w:val="22"/>
      <w:szCs w:val="22"/>
      <w:shd w:val="clear" w:color="auto" w:fill="324472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14C8"/>
    <w:rPr>
      <w:caps/>
      <w:spacing w:val="15"/>
      <w:shd w:val="clear" w:color="auto" w:fill="CED6EA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4C8"/>
    <w:rPr>
      <w:caps/>
      <w:color w:val="192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14C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14C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14C8"/>
    <w:rPr>
      <w:b/>
      <w:bCs/>
      <w:color w:val="25325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B14C8"/>
    <w:pPr>
      <w:spacing w:before="0" w:after="0"/>
    </w:pPr>
    <w:rPr>
      <w:rFonts w:asciiTheme="majorHAnsi" w:eastAsiaTheme="majorEastAsia" w:hAnsiTheme="majorHAnsi" w:cstheme="majorBidi"/>
      <w:caps/>
      <w:color w:val="324472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B14C8"/>
    <w:rPr>
      <w:rFonts w:asciiTheme="majorHAnsi" w:eastAsiaTheme="majorEastAsia" w:hAnsiTheme="majorHAnsi" w:cstheme="majorBidi"/>
      <w:caps/>
      <w:color w:val="32447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14C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B14C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B14C8"/>
    <w:rPr>
      <w:b/>
      <w:bCs/>
    </w:rPr>
  </w:style>
  <w:style w:type="character" w:styleId="Emphasis">
    <w:name w:val="Emphasis"/>
    <w:uiPriority w:val="20"/>
    <w:qFormat/>
    <w:rsid w:val="003B14C8"/>
    <w:rPr>
      <w:caps/>
      <w:color w:val="192138" w:themeColor="accent1" w:themeShade="7F"/>
      <w:spacing w:val="5"/>
    </w:rPr>
  </w:style>
  <w:style w:type="paragraph" w:styleId="NoSpacing">
    <w:name w:val="No Spacing"/>
    <w:uiPriority w:val="1"/>
    <w:qFormat/>
    <w:rsid w:val="003B14C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B14C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B14C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14C8"/>
    <w:pPr>
      <w:spacing w:before="240" w:after="240" w:line="240" w:lineRule="auto"/>
      <w:ind w:left="1080" w:right="1080"/>
      <w:jc w:val="center"/>
    </w:pPr>
    <w:rPr>
      <w:color w:val="32447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14C8"/>
    <w:rPr>
      <w:color w:val="324472" w:themeColor="accent1"/>
      <w:sz w:val="24"/>
      <w:szCs w:val="24"/>
    </w:rPr>
  </w:style>
  <w:style w:type="character" w:styleId="SubtleEmphasis">
    <w:name w:val="Subtle Emphasis"/>
    <w:uiPriority w:val="19"/>
    <w:qFormat/>
    <w:rsid w:val="003B14C8"/>
    <w:rPr>
      <w:i/>
      <w:iCs/>
      <w:color w:val="192138" w:themeColor="accent1" w:themeShade="7F"/>
    </w:rPr>
  </w:style>
  <w:style w:type="character" w:styleId="IntenseEmphasis">
    <w:name w:val="Intense Emphasis"/>
    <w:uiPriority w:val="21"/>
    <w:qFormat/>
    <w:rsid w:val="003B14C8"/>
    <w:rPr>
      <w:b/>
      <w:bCs/>
      <w:caps/>
      <w:color w:val="192138" w:themeColor="accent1" w:themeShade="7F"/>
      <w:spacing w:val="10"/>
    </w:rPr>
  </w:style>
  <w:style w:type="character" w:styleId="SubtleReference">
    <w:name w:val="Subtle Reference"/>
    <w:uiPriority w:val="31"/>
    <w:qFormat/>
    <w:rsid w:val="003B14C8"/>
    <w:rPr>
      <w:b/>
      <w:bCs/>
      <w:color w:val="324472" w:themeColor="accent1"/>
    </w:rPr>
  </w:style>
  <w:style w:type="character" w:styleId="IntenseReference">
    <w:name w:val="Intense Reference"/>
    <w:uiPriority w:val="32"/>
    <w:qFormat/>
    <w:rsid w:val="003B14C8"/>
    <w:rPr>
      <w:b/>
      <w:bCs/>
      <w:i/>
      <w:iCs/>
      <w:caps/>
      <w:color w:val="324472" w:themeColor="accent1"/>
    </w:rPr>
  </w:style>
  <w:style w:type="character" w:styleId="BookTitle">
    <w:name w:val="Book Title"/>
    <w:uiPriority w:val="33"/>
    <w:qFormat/>
    <w:rsid w:val="003B14C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14C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hyperlink" Id="rId70" Target="doi:10.18637/jss.v034.i01" TargetMode="External" /><Relationship Type="http://schemas.openxmlformats.org/officeDocument/2006/relationships/hyperlink" Id="rId69" Target="https://CRAN.R-project.org/package=DT" TargetMode="External" /><Relationship Type="http://schemas.openxmlformats.org/officeDocument/2006/relationships/hyperlink" Id="rId50" Target="https://CRAN.R-project.org/package=Hmisc" TargetMode="External" /><Relationship Type="http://schemas.openxmlformats.org/officeDocument/2006/relationships/hyperlink" Id="rId48" Target="https://CRAN.R-project.org/package=Matrix" TargetMode="External" /><Relationship Type="http://schemas.openxmlformats.org/officeDocument/2006/relationships/hyperlink" Id="rId49" Target="https://CRAN.R-project.org/package=XML" TargetMode="External" /><Relationship Type="http://schemas.openxmlformats.org/officeDocument/2006/relationships/hyperlink" Id="rId47" Target="https://CRAN.R-project.org/package=broom" TargetMode="External" /><Relationship Type="http://schemas.openxmlformats.org/officeDocument/2006/relationships/hyperlink" Id="rId62" Target="https://CRAN.R-project.org/package=childsds" TargetMode="External" /><Relationship Type="http://schemas.openxmlformats.org/officeDocument/2006/relationships/hyperlink" Id="rId63" Target="https://CRAN.R-project.org/package=data.table" TargetMode="External" /><Relationship Type="http://schemas.openxmlformats.org/officeDocument/2006/relationships/hyperlink" Id="rId57" Target="https://CRAN.R-project.org/package=dplyr" TargetMode="External" /><Relationship Type="http://schemas.openxmlformats.org/officeDocument/2006/relationships/hyperlink" Id="rId46" Target="https://CRAN.R-project.org/package=flextable" TargetMode="External" /><Relationship Type="http://schemas.openxmlformats.org/officeDocument/2006/relationships/hyperlink" Id="rId53" Target="https://CRAN.R-project.org/package=forcats" TargetMode="External" /><Relationship Type="http://schemas.openxmlformats.org/officeDocument/2006/relationships/hyperlink" Id="rId54" Target="https://CRAN.R-project.org/package=haven" TargetMode="External" /><Relationship Type="http://schemas.openxmlformats.org/officeDocument/2006/relationships/hyperlink" Id="rId65" Target="https://CRAN.R-project.org/package=janitor" TargetMode="External" /><Relationship Type="http://schemas.openxmlformats.org/officeDocument/2006/relationships/hyperlink" Id="rId60" Target="https://CRAN.R-project.org/package=purrr" TargetMode="External" /><Relationship Type="http://schemas.openxmlformats.org/officeDocument/2006/relationships/hyperlink" Id="rId56" Target="https://CRAN.R-project.org/package=readr" TargetMode="External" /><Relationship Type="http://schemas.openxmlformats.org/officeDocument/2006/relationships/hyperlink" Id="rId51" Target="https://CRAN.R-project.org/package=srvyr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67" Target="https://CRAN.R-project.org/package=survival" TargetMode="External" /><Relationship Type="http://schemas.openxmlformats.org/officeDocument/2006/relationships/hyperlink" Id="rId58" Target="https://CRAN.R-project.org/package=tableone" TargetMode="External" /><Relationship Type="http://schemas.openxmlformats.org/officeDocument/2006/relationships/hyperlink" Id="rId59" Target="https://CRAN.R-project.org/package=tibble" TargetMode="External" /><Relationship Type="http://schemas.openxmlformats.org/officeDocument/2006/relationships/hyperlink" Id="rId66" Target="https://CRAN.R-project.org/package=tictoc" TargetMode="External" /><Relationship Type="http://schemas.openxmlformats.org/officeDocument/2006/relationships/hyperlink" Id="rId55" Target="https://CRAN.R-project.org/package=tidyr" TargetMode="External" /><Relationship Type="http://schemas.openxmlformats.org/officeDocument/2006/relationships/hyperlink" Id="rId71" Target="https://doi.org/10.18637/jss.v034.i01" TargetMode="External" /><Relationship Type="http://schemas.openxmlformats.org/officeDocument/2006/relationships/hyperlink" Id="rId68" Target="https://doi.org/10.21105/joss.01686" TargetMode="External" /><Relationship Type="http://schemas.openxmlformats.org/officeDocument/2006/relationships/hyperlink" Id="rId61" Target="https://github.com/easystats/report" TargetMode="External" /><Relationship Type="http://schemas.openxmlformats.org/officeDocument/2006/relationships/hyperlink" Id="rId64" Target="https://www.R-project.org/" TargetMode="External" /><Relationship Type="http://schemas.openxmlformats.org/officeDocument/2006/relationships/hyperlink" Id="rId20" Target="https://wwwn.cdc.gov/nchs/nhanes/ContinuousNhanes/Default.aspx?BeginYear=2003" TargetMode="External" /><Relationship Type="http://schemas.openxmlformats.org/officeDocument/2006/relationships/hyperlink" Id="rId23" Target="https://wwwn.cdc.gov/nchs/nhanes/ContinuousNhanes/Default.aspx?BeginYear=20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doi:10.18637/jss.v034.i01" TargetMode="External" /><Relationship Type="http://schemas.openxmlformats.org/officeDocument/2006/relationships/hyperlink" Id="rId69" Target="https://CRAN.R-project.org/package=DT" TargetMode="External" /><Relationship Type="http://schemas.openxmlformats.org/officeDocument/2006/relationships/hyperlink" Id="rId50" Target="https://CRAN.R-project.org/package=Hmisc" TargetMode="External" /><Relationship Type="http://schemas.openxmlformats.org/officeDocument/2006/relationships/hyperlink" Id="rId48" Target="https://CRAN.R-project.org/package=Matrix" TargetMode="External" /><Relationship Type="http://schemas.openxmlformats.org/officeDocument/2006/relationships/hyperlink" Id="rId49" Target="https://CRAN.R-project.org/package=XML" TargetMode="External" /><Relationship Type="http://schemas.openxmlformats.org/officeDocument/2006/relationships/hyperlink" Id="rId47" Target="https://CRAN.R-project.org/package=broom" TargetMode="External" /><Relationship Type="http://schemas.openxmlformats.org/officeDocument/2006/relationships/hyperlink" Id="rId62" Target="https://CRAN.R-project.org/package=childsds" TargetMode="External" /><Relationship Type="http://schemas.openxmlformats.org/officeDocument/2006/relationships/hyperlink" Id="rId63" Target="https://CRAN.R-project.org/package=data.table" TargetMode="External" /><Relationship Type="http://schemas.openxmlformats.org/officeDocument/2006/relationships/hyperlink" Id="rId57" Target="https://CRAN.R-project.org/package=dplyr" TargetMode="External" /><Relationship Type="http://schemas.openxmlformats.org/officeDocument/2006/relationships/hyperlink" Id="rId46" Target="https://CRAN.R-project.org/package=flextable" TargetMode="External" /><Relationship Type="http://schemas.openxmlformats.org/officeDocument/2006/relationships/hyperlink" Id="rId53" Target="https://CRAN.R-project.org/package=forcats" TargetMode="External" /><Relationship Type="http://schemas.openxmlformats.org/officeDocument/2006/relationships/hyperlink" Id="rId54" Target="https://CRAN.R-project.org/package=haven" TargetMode="External" /><Relationship Type="http://schemas.openxmlformats.org/officeDocument/2006/relationships/hyperlink" Id="rId65" Target="https://CRAN.R-project.org/package=janitor" TargetMode="External" /><Relationship Type="http://schemas.openxmlformats.org/officeDocument/2006/relationships/hyperlink" Id="rId60" Target="https://CRAN.R-project.org/package=purrr" TargetMode="External" /><Relationship Type="http://schemas.openxmlformats.org/officeDocument/2006/relationships/hyperlink" Id="rId56" Target="https://CRAN.R-project.org/package=readr" TargetMode="External" /><Relationship Type="http://schemas.openxmlformats.org/officeDocument/2006/relationships/hyperlink" Id="rId51" Target="https://CRAN.R-project.org/package=srvyr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67" Target="https://CRAN.R-project.org/package=survival" TargetMode="External" /><Relationship Type="http://schemas.openxmlformats.org/officeDocument/2006/relationships/hyperlink" Id="rId58" Target="https://CRAN.R-project.org/package=tableone" TargetMode="External" /><Relationship Type="http://schemas.openxmlformats.org/officeDocument/2006/relationships/hyperlink" Id="rId59" Target="https://CRAN.R-project.org/package=tibble" TargetMode="External" /><Relationship Type="http://schemas.openxmlformats.org/officeDocument/2006/relationships/hyperlink" Id="rId66" Target="https://CRAN.R-project.org/package=tictoc" TargetMode="External" /><Relationship Type="http://schemas.openxmlformats.org/officeDocument/2006/relationships/hyperlink" Id="rId55" Target="https://CRAN.R-project.org/package=tidyr" TargetMode="External" /><Relationship Type="http://schemas.openxmlformats.org/officeDocument/2006/relationships/hyperlink" Id="rId71" Target="https://doi.org/10.18637/jss.v034.i01" TargetMode="External" /><Relationship Type="http://schemas.openxmlformats.org/officeDocument/2006/relationships/hyperlink" Id="rId68" Target="https://doi.org/10.21105/joss.01686" TargetMode="External" /><Relationship Type="http://schemas.openxmlformats.org/officeDocument/2006/relationships/hyperlink" Id="rId61" Target="https://github.com/easystats/report" TargetMode="External" /><Relationship Type="http://schemas.openxmlformats.org/officeDocument/2006/relationships/hyperlink" Id="rId64" Target="https://www.R-project.org/" TargetMode="External" /><Relationship Type="http://schemas.openxmlformats.org/officeDocument/2006/relationships/hyperlink" Id="rId20" Target="https://wwwn.cdc.gov/nchs/nhanes/ContinuousNhanes/Default.aspx?BeginYear=2003" TargetMode="External" /><Relationship Type="http://schemas.openxmlformats.org/officeDocument/2006/relationships/hyperlink" Id="rId23" Target="https://wwwn.cdc.gov/nchs/nhanes/ContinuousNhanes/Default.aspx?BeginYear=2013" TargetMode="External" /></Relationships>
</file>

<file path=word/theme/theme1.xml><?xml version="1.0" encoding="utf-8"?>
<a:theme xmlns:a="http://schemas.openxmlformats.org/drawingml/2006/main" name="Theme1">
  <a:themeElements>
    <a:clrScheme name="Slidehelper - 122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324472"/>
      </a:accent1>
      <a:accent2>
        <a:srgbClr val="2693A1"/>
      </a:accent2>
      <a:accent3>
        <a:srgbClr val="EFA517"/>
      </a:accent3>
      <a:accent4>
        <a:srgbClr val="E86D1F"/>
      </a:accent4>
      <a:accent5>
        <a:srgbClr val="A41410"/>
      </a:accent5>
      <a:accent6>
        <a:srgbClr val="EFECCA"/>
      </a:accent6>
      <a:hlink>
        <a:srgbClr val="324472"/>
      </a:hlink>
      <a:folHlink>
        <a:srgbClr val="2693A1"/>
      </a:folHlink>
    </a:clrScheme>
    <a:fontScheme name="Custom 4">
      <a:majorFont>
        <a:latin typeface="Lato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-wide association study on body mass index of 12-18 year-old, US NHANES 2003-2004 2003-2004 and 2013-2014</dc:title>
  <dc:creator>Water and Health Laboratory - Cyprus University of Technology</dc:creator>
  <cp:keywords/>
  <dcterms:created xsi:type="dcterms:W3CDTF">2022-05-17T11:39:58Z</dcterms:created>
  <dcterms:modified xsi:type="dcterms:W3CDTF">2022-05-17T11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